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0D2BA7" w14:textId="2FFB4D4B" w:rsidR="009D2963" w:rsidRPr="00324AE3" w:rsidRDefault="0029346B" w:rsidP="009D2963">
      <w:pPr>
        <w:spacing w:after="0"/>
        <w:jc w:val="right"/>
        <w:rPr>
          <w:rFonts w:ascii="HY견고딕" w:eastAsia="HY견고딕"/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56AA2CB4" wp14:editId="2B319C72">
            <wp:simplePos x="0" y="0"/>
            <wp:positionH relativeFrom="column">
              <wp:posOffset>-1</wp:posOffset>
            </wp:positionH>
            <wp:positionV relativeFrom="paragraph">
              <wp:posOffset>-1</wp:posOffset>
            </wp:positionV>
            <wp:extent cx="1704975" cy="644131"/>
            <wp:effectExtent l="0" t="0" r="0" b="3810"/>
            <wp:wrapNone/>
            <wp:docPr id="500831982" name="그림 6" descr="텍스트, 그래픽, 원, 만화 영화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831982" name="그림 6" descr="텍스트, 그래픽, 원, 만화 영화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043" cy="648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51B">
        <w:rPr>
          <w:rFonts w:ascii="HY견고딕" w:eastAsia="HY견고딕" w:hint="eastAsia"/>
          <w:sz w:val="52"/>
          <w:szCs w:val="52"/>
        </w:rPr>
        <w:t>20</w:t>
      </w:r>
      <w:r w:rsidR="004F351B">
        <w:rPr>
          <w:rFonts w:ascii="HY견고딕" w:eastAsia="HY견고딕"/>
          <w:sz w:val="52"/>
          <w:szCs w:val="52"/>
        </w:rPr>
        <w:t>2</w:t>
      </w:r>
      <w:r w:rsidR="00E611D3">
        <w:rPr>
          <w:rFonts w:ascii="HY견고딕" w:eastAsia="HY견고딕" w:hint="eastAsia"/>
          <w:sz w:val="52"/>
          <w:szCs w:val="52"/>
        </w:rPr>
        <w:t>6</w:t>
      </w:r>
      <w:r w:rsidR="009D2963">
        <w:rPr>
          <w:rFonts w:ascii="HY견고딕" w:eastAsia="HY견고딕" w:hint="eastAsia"/>
          <w:sz w:val="52"/>
          <w:szCs w:val="52"/>
        </w:rPr>
        <w:t xml:space="preserve"> </w:t>
      </w:r>
      <w:proofErr w:type="spellStart"/>
      <w:r w:rsidR="00FA0B06">
        <w:rPr>
          <w:rFonts w:ascii="HY견고딕" w:eastAsia="HY견고딕"/>
          <w:sz w:val="52"/>
          <w:szCs w:val="52"/>
        </w:rPr>
        <w:t>AIoT</w:t>
      </w:r>
      <w:proofErr w:type="spellEnd"/>
      <w:r w:rsidR="009D2963">
        <w:rPr>
          <w:rFonts w:ascii="HY견고딕" w:eastAsia="HY견고딕" w:hint="eastAsia"/>
          <w:sz w:val="52"/>
          <w:szCs w:val="52"/>
        </w:rPr>
        <w:t xml:space="preserve"> 국제</w:t>
      </w:r>
      <w:r w:rsidR="009D2963" w:rsidRPr="00324AE3">
        <w:rPr>
          <w:rFonts w:ascii="HY견고딕" w:eastAsia="HY견고딕" w:hint="eastAsia"/>
          <w:sz w:val="52"/>
          <w:szCs w:val="52"/>
        </w:rPr>
        <w:t>전시회</w:t>
      </w:r>
    </w:p>
    <w:p w14:paraId="75509622" w14:textId="715C3DB1" w:rsidR="009D2963" w:rsidRPr="002418AD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9D2963">
        <w:rPr>
          <w:rFonts w:ascii="HY견고딕" w:eastAsia="HY견고딕" w:hint="eastAsia"/>
          <w:sz w:val="32"/>
        </w:rPr>
        <w:t xml:space="preserve"> </w:t>
      </w:r>
      <w:r w:rsidR="00595DD7">
        <w:rPr>
          <w:rFonts w:ascii="HY견고딕" w:eastAsia="HY견고딕" w:hint="eastAsia"/>
          <w:sz w:val="32"/>
        </w:rPr>
        <w:t>(</w:t>
      </w:r>
      <w:proofErr w:type="spellStart"/>
      <w:r w:rsidR="00FA0B06">
        <w:rPr>
          <w:rFonts w:ascii="HY견고딕" w:eastAsia="HY견고딕"/>
          <w:sz w:val="32"/>
        </w:rPr>
        <w:t>A</w:t>
      </w:r>
      <w:r w:rsidR="00595DD7">
        <w:rPr>
          <w:rFonts w:ascii="HY견고딕" w:eastAsia="HY견고딕" w:hint="eastAsia"/>
          <w:sz w:val="32"/>
        </w:rPr>
        <w:t>IoT</w:t>
      </w:r>
      <w:proofErr w:type="spellEnd"/>
      <w:r w:rsidR="00595DD7">
        <w:rPr>
          <w:rFonts w:ascii="HY견고딕" w:eastAsia="HY견고딕" w:hint="eastAsia"/>
          <w:sz w:val="32"/>
        </w:rPr>
        <w:t xml:space="preserve"> Korea Exhibition 202</w:t>
      </w:r>
      <w:r w:rsidR="00E611D3">
        <w:rPr>
          <w:rFonts w:ascii="HY견고딕" w:eastAsia="HY견고딕" w:hint="eastAsia"/>
          <w:sz w:val="32"/>
        </w:rPr>
        <w:t>6</w:t>
      </w:r>
      <w:r w:rsidRPr="00324AE3">
        <w:rPr>
          <w:rFonts w:ascii="HY견고딕" w:eastAsia="HY견고딕" w:hint="eastAsia"/>
          <w:sz w:val="32"/>
        </w:rPr>
        <w:t>)</w:t>
      </w:r>
    </w:p>
    <w:tbl>
      <w:tblPr>
        <w:tblpPr w:leftFromText="142" w:rightFromText="142" w:vertAnchor="text" w:horzAnchor="margin" w:tblpY="590"/>
        <w:tblW w:w="1061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62"/>
        <w:gridCol w:w="1198"/>
        <w:gridCol w:w="792"/>
        <w:gridCol w:w="1793"/>
        <w:gridCol w:w="1963"/>
        <w:gridCol w:w="260"/>
        <w:gridCol w:w="1318"/>
        <w:gridCol w:w="1325"/>
      </w:tblGrid>
      <w:tr w:rsidR="008C7682" w:rsidRPr="002418AD" w14:paraId="21BF8C30" w14:textId="77777777" w:rsidTr="008C7682">
        <w:trPr>
          <w:trHeight w:val="353"/>
        </w:trPr>
        <w:tc>
          <w:tcPr>
            <w:tcW w:w="3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2306A8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>참가기업(관)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정보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C34940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DDFD82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533539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2DB31C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</w:tcPr>
          <w:p w14:paraId="6E3D061F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</w:tcPr>
          <w:p w14:paraId="3620C202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5C9500B1" w14:textId="77777777" w:rsidTr="008C7682">
        <w:trPr>
          <w:trHeight w:val="432"/>
        </w:trPr>
        <w:tc>
          <w:tcPr>
            <w:tcW w:w="1962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4C71CF86" w14:textId="77777777" w:rsidR="008C7682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회  사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명</w:t>
            </w:r>
          </w:p>
          <w:p w14:paraId="45332976" w14:textId="776BED4B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8C7682">
              <w:rPr>
                <w:rFonts w:ascii="맑은 고딕" w:eastAsia="맑은 고딕" w:hAnsi="맑은 고딕" w:cs="굴림" w:hint="eastAsia"/>
                <w:b/>
                <w:bCs/>
                <w:color w:val="7F7F7F" w:themeColor="text1" w:themeTint="80"/>
                <w:kern w:val="0"/>
                <w:sz w:val="16"/>
                <w:szCs w:val="16"/>
              </w:rPr>
              <w:t>(참가사리스트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7F7F7F" w:themeColor="text1" w:themeTint="80"/>
                <w:kern w:val="0"/>
                <w:sz w:val="16"/>
                <w:szCs w:val="16"/>
              </w:rPr>
              <w:t xml:space="preserve"> 회사명)</w:t>
            </w:r>
          </w:p>
        </w:tc>
        <w:tc>
          <w:tcPr>
            <w:tcW w:w="1197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6CA6F47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      문</w:t>
            </w:r>
          </w:p>
        </w:tc>
        <w:tc>
          <w:tcPr>
            <w:tcW w:w="7451" w:type="dxa"/>
            <w:gridSpan w:val="6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2F1BE7B6" w14:textId="5CB2A650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7277922A" w14:textId="77777777" w:rsidTr="008C7682">
        <w:trPr>
          <w:trHeight w:val="420"/>
        </w:trPr>
        <w:tc>
          <w:tcPr>
            <w:tcW w:w="1962" w:type="dxa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B485C64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020D5D38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영      문</w:t>
            </w:r>
          </w:p>
        </w:tc>
        <w:tc>
          <w:tcPr>
            <w:tcW w:w="7451" w:type="dxa"/>
            <w:gridSpan w:val="6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55BDEE9B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4F356958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702F4EA4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  표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자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1E8CD4E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B19208C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E027453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3E002430" w14:textId="77777777" w:rsidTr="008C7682">
        <w:trPr>
          <w:trHeight w:val="663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4F1742F6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       소</w:t>
            </w:r>
          </w:p>
        </w:tc>
        <w:tc>
          <w:tcPr>
            <w:tcW w:w="8649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hideMark/>
          </w:tcPr>
          <w:p w14:paraId="4A70CA15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우편번호 </w:t>
            </w: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(  </w:t>
            </w:r>
            <w:proofErr w:type="gramEnd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    </w:t>
            </w: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)</w:t>
            </w:r>
            <w:proofErr w:type="gramEnd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</w:p>
          <w:p w14:paraId="640564FD" w14:textId="4715274D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 </w:t>
            </w:r>
          </w:p>
        </w:tc>
      </w:tr>
      <w:tr w:rsidR="008C7682" w:rsidRPr="002418AD" w14:paraId="2BB2543A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26791CF5" w14:textId="4E55E075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홈 </w:t>
            </w:r>
            <w:proofErr w:type="spellStart"/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페</w:t>
            </w:r>
            <w:proofErr w:type="spellEnd"/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이 지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0F589C7A" w14:textId="076A9E5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3311DB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www.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577B402" w14:textId="6C2E5DFD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본사(해외) </w:t>
            </w:r>
            <w:proofErr w:type="spell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가명</w:t>
            </w:r>
            <w:proofErr w:type="spellEnd"/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C4199B3" w14:textId="367E604E" w:rsidR="008C7682" w:rsidRPr="003311DB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3311DB">
              <w:rPr>
                <w:rFonts w:ascii="맑은 고딕" w:eastAsia="맑은 고딕" w:hAnsi="맑은 고딕" w:cs="굴림" w:hint="eastAsia"/>
                <w:color w:val="808080" w:themeColor="background1" w:themeShade="80"/>
                <w:kern w:val="0"/>
                <w:sz w:val="18"/>
                <w:szCs w:val="18"/>
              </w:rPr>
              <w:t>본사가 해외인 경우에만 작성</w:t>
            </w:r>
          </w:p>
        </w:tc>
      </w:tr>
      <w:tr w:rsidR="008C7682" w:rsidRPr="002418AD" w14:paraId="0310D364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7355F3A2" w14:textId="702409DF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      화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3708164" w14:textId="0A8EAEA3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DAEEF3" w:themeFill="accent5" w:themeFillTint="33"/>
            <w:vAlign w:val="center"/>
          </w:tcPr>
          <w:p w14:paraId="4E20B6C3" w14:textId="56494A5C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직 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통</w:t>
            </w:r>
            <w:proofErr w:type="gramEnd"/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번 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호</w:t>
            </w:r>
            <w:proofErr w:type="gramEnd"/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</w:tcPr>
          <w:p w14:paraId="58104416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23CA8DAE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78A5D2C" w14:textId="3BA48CA9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당</w:t>
            </w:r>
            <w:proofErr w:type="gramEnd"/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자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52254384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7A9C0A52" w14:textId="7A3CE056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속 및 직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위</w:t>
            </w:r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F44F728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0F564B11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2CA9FF04" w14:textId="65AEBA49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메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일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10A8F5C7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CE9850C" w14:textId="10288EC2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 대 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폰</w:t>
            </w:r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5A1E836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5E3C6289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</w:tcPr>
          <w:p w14:paraId="7C8A90C8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세금계산서 담당자 </w:t>
            </w:r>
          </w:p>
        </w:tc>
        <w:tc>
          <w:tcPr>
            <w:tcW w:w="8649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6AE13F0A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i/>
                <w:color w:val="000000"/>
                <w:kern w:val="0"/>
                <w:sz w:val="18"/>
                <w:szCs w:val="18"/>
              </w:rPr>
              <w:t>이름:</w:t>
            </w:r>
            <w:r w:rsidRPr="00C772BA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              </w:t>
            </w:r>
            <w:r w:rsidRPr="00C772BA">
              <w:rPr>
                <w:rFonts w:ascii="맑은 고딕" w:eastAsia="맑은 고딕" w:hAnsi="맑은 고딕" w:cs="굴림" w:hint="eastAsia"/>
                <w:b/>
                <w:i/>
                <w:color w:val="000000"/>
                <w:kern w:val="0"/>
                <w:sz w:val="18"/>
                <w:szCs w:val="18"/>
              </w:rPr>
              <w:t>연락처:</w:t>
            </w:r>
            <w:r w:rsidRPr="00C772BA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                  </w:t>
            </w:r>
            <w:r w:rsidRPr="00C772BA">
              <w:rPr>
                <w:rFonts w:ascii="맑은 고딕" w:eastAsia="맑은 고딕" w:hAnsi="맑은 고딕" w:cs="굴림" w:hint="eastAsia"/>
                <w:b/>
                <w:i/>
                <w:color w:val="000000"/>
                <w:kern w:val="0"/>
                <w:sz w:val="18"/>
                <w:szCs w:val="18"/>
              </w:rPr>
              <w:t>이메일 주소:</w:t>
            </w:r>
          </w:p>
        </w:tc>
      </w:tr>
    </w:tbl>
    <w:p w14:paraId="2F9C88D8" w14:textId="048555E8" w:rsidR="009D2963" w:rsidRPr="009D2963" w:rsidRDefault="004F351B" w:rsidP="009D2963">
      <w:pPr>
        <w:spacing w:after="0"/>
        <w:jc w:val="right"/>
        <w:rPr>
          <w:rFonts w:ascii="HY견고딕" w:eastAsia="HY견고딕"/>
          <w:sz w:val="28"/>
        </w:rPr>
      </w:pPr>
      <w:r>
        <w:rPr>
          <w:rFonts w:ascii="HY견고딕" w:eastAsia="HY견고딕" w:hint="eastAsia"/>
          <w:sz w:val="28"/>
        </w:rPr>
        <w:t>20</w:t>
      </w:r>
      <w:r>
        <w:rPr>
          <w:rFonts w:ascii="HY견고딕" w:eastAsia="HY견고딕"/>
          <w:sz w:val="28"/>
        </w:rPr>
        <w:t>2</w:t>
      </w:r>
      <w:r w:rsidR="00E611D3">
        <w:rPr>
          <w:rFonts w:ascii="HY견고딕" w:eastAsia="HY견고딕" w:hint="eastAsia"/>
          <w:sz w:val="28"/>
        </w:rPr>
        <w:t>6</w:t>
      </w:r>
      <w:r w:rsidR="009D2963">
        <w:rPr>
          <w:rFonts w:ascii="HY견고딕" w:eastAsia="HY견고딕" w:hint="eastAsia"/>
          <w:sz w:val="28"/>
        </w:rPr>
        <w:t xml:space="preserve">. </w:t>
      </w:r>
      <w:r w:rsidR="007F06E8">
        <w:rPr>
          <w:rFonts w:ascii="HY견고딕" w:eastAsia="HY견고딕"/>
          <w:sz w:val="28"/>
        </w:rPr>
        <w:t>11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 w:rsidR="00E611D3">
        <w:rPr>
          <w:rFonts w:ascii="HY견고딕" w:eastAsia="HY견고딕" w:hint="eastAsia"/>
          <w:sz w:val="28"/>
        </w:rPr>
        <w:t>3</w:t>
      </w:r>
      <w:r w:rsidR="009D2963" w:rsidRPr="002418AD">
        <w:rPr>
          <w:rFonts w:ascii="HY견고딕" w:eastAsia="HY견고딕" w:hint="eastAsia"/>
          <w:sz w:val="28"/>
        </w:rPr>
        <w:t>(</w:t>
      </w:r>
      <w:r w:rsidR="00E611D3" w:rsidRPr="00E65440">
        <w:rPr>
          <w:rFonts w:ascii="HY견고딕" w:eastAsia="HY견고딕" w:hint="eastAsia"/>
          <w:color w:val="002060"/>
          <w:sz w:val="28"/>
        </w:rPr>
        <w:t>화</w:t>
      </w:r>
      <w:r w:rsidR="009D2963" w:rsidRPr="002418AD">
        <w:rPr>
          <w:rFonts w:ascii="HY견고딕" w:eastAsia="HY견고딕" w:hint="eastAsia"/>
          <w:sz w:val="28"/>
        </w:rPr>
        <w:t>)~</w:t>
      </w:r>
      <w:r w:rsidR="000562E6">
        <w:rPr>
          <w:rFonts w:ascii="HY견고딕" w:eastAsia="HY견고딕"/>
          <w:sz w:val="28"/>
        </w:rPr>
        <w:t>1</w:t>
      </w:r>
      <w:r w:rsidR="009D013F">
        <w:rPr>
          <w:rFonts w:ascii="HY견고딕" w:eastAsia="HY견고딕"/>
          <w:sz w:val="28"/>
        </w:rPr>
        <w:t>1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 w:rsidR="00E611D3">
        <w:rPr>
          <w:rFonts w:ascii="HY견고딕" w:eastAsia="HY견고딕" w:hint="eastAsia"/>
          <w:sz w:val="28"/>
        </w:rPr>
        <w:t>5</w:t>
      </w:r>
      <w:r w:rsidR="009D2963" w:rsidRPr="002418AD">
        <w:rPr>
          <w:rFonts w:ascii="HY견고딕" w:eastAsia="HY견고딕" w:hint="eastAsia"/>
          <w:sz w:val="28"/>
        </w:rPr>
        <w:t>(</w:t>
      </w:r>
      <w:r w:rsidR="008D5B66" w:rsidRPr="00E65440">
        <w:rPr>
          <w:rFonts w:ascii="HY견고딕" w:eastAsia="HY견고딕" w:hint="eastAsia"/>
          <w:color w:val="002060"/>
          <w:sz w:val="28"/>
          <w:u w:val="single"/>
        </w:rPr>
        <w:t>목</w:t>
      </w:r>
      <w:proofErr w:type="gramStart"/>
      <w:r w:rsidR="009D2963" w:rsidRPr="002418AD">
        <w:rPr>
          <w:rFonts w:ascii="HY견고딕" w:eastAsia="HY견고딕" w:hint="eastAsia"/>
          <w:sz w:val="28"/>
        </w:rPr>
        <w:t>) /</w:t>
      </w:r>
      <w:proofErr w:type="gramEnd"/>
      <w:r w:rsidR="009D2963" w:rsidRPr="002418AD">
        <w:rPr>
          <w:rFonts w:ascii="HY견고딕" w:eastAsia="HY견고딕" w:hint="eastAsia"/>
          <w:sz w:val="28"/>
        </w:rPr>
        <w:t xml:space="preserve"> COEX </w:t>
      </w:r>
      <w:r w:rsidR="00615963">
        <w:rPr>
          <w:rFonts w:ascii="HY견고딕" w:eastAsia="HY견고딕"/>
          <w:sz w:val="28"/>
        </w:rPr>
        <w:t>3</w:t>
      </w:r>
      <w:r w:rsidR="0054048D">
        <w:rPr>
          <w:rFonts w:ascii="HY견고딕" w:eastAsia="HY견고딕" w:hint="eastAsia"/>
          <w:sz w:val="28"/>
        </w:rPr>
        <w:t>층</w:t>
      </w:r>
      <w:r w:rsidR="009D2963" w:rsidRPr="002418AD">
        <w:rPr>
          <w:rFonts w:ascii="HY견고딕" w:eastAsia="HY견고딕" w:hint="eastAsia"/>
          <w:sz w:val="28"/>
        </w:rPr>
        <w:t xml:space="preserve"> Hall</w:t>
      </w:r>
      <w:r w:rsidR="000562E6">
        <w:rPr>
          <w:rFonts w:ascii="HY견고딕" w:eastAsia="HY견고딕"/>
          <w:sz w:val="28"/>
        </w:rPr>
        <w:t xml:space="preserve"> </w:t>
      </w:r>
      <w:r w:rsidR="00615963">
        <w:rPr>
          <w:rFonts w:ascii="HY견고딕" w:eastAsia="HY견고딕" w:hint="eastAsia"/>
          <w:sz w:val="28"/>
        </w:rPr>
        <w:t>D</w:t>
      </w:r>
    </w:p>
    <w:tbl>
      <w:tblPr>
        <w:tblStyle w:val="a4"/>
        <w:tblW w:w="1063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4095"/>
        <w:gridCol w:w="2349"/>
        <w:gridCol w:w="1110"/>
        <w:gridCol w:w="2384"/>
        <w:gridCol w:w="694"/>
      </w:tblGrid>
      <w:tr w:rsidR="006E396D" w:rsidRPr="004D196F" w14:paraId="47A9C649" w14:textId="77777777" w:rsidTr="00BE28A8">
        <w:trPr>
          <w:trHeight w:val="931"/>
        </w:trPr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</w:tcPr>
          <w:p w14:paraId="603E2598" w14:textId="15E29E86" w:rsidR="006E396D" w:rsidRPr="006E396D" w:rsidRDefault="006E396D" w:rsidP="00CD623F">
            <w:pPr>
              <w:rPr>
                <w:b/>
                <w:sz w:val="6"/>
              </w:rPr>
            </w:pPr>
          </w:p>
          <w:p w14:paraId="78EE1778" w14:textId="31E83487" w:rsidR="00F61FF7" w:rsidRPr="006E396D" w:rsidRDefault="00022B00" w:rsidP="006E396D">
            <w:pPr>
              <w:ind w:firstLineChars="15" w:firstLine="3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968" behindDoc="0" locked="0" layoutInCell="1" allowOverlap="1" wp14:anchorId="700FDA41" wp14:editId="6C6912AD">
                      <wp:simplePos x="0" y="0"/>
                      <wp:positionH relativeFrom="column">
                        <wp:posOffset>5828314</wp:posOffset>
                      </wp:positionH>
                      <wp:positionV relativeFrom="paragraph">
                        <wp:posOffset>16501</wp:posOffset>
                      </wp:positionV>
                      <wp:extent cx="866633" cy="266131"/>
                      <wp:effectExtent l="0" t="0" r="0" b="635"/>
                      <wp:wrapNone/>
                      <wp:docPr id="217" name="텍스트 상자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66633" cy="26613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920967" w14:textId="77777777" w:rsidR="006E396D" w:rsidRPr="00022B00" w:rsidRDefault="006E396D">
                                  <w:pPr>
                                    <w:rPr>
                                      <w:spacing w:val="-20"/>
                                      <w:sz w:val="18"/>
                                    </w:rPr>
                                  </w:pPr>
                                  <w:r w:rsidRPr="00022B00">
                                    <w:rPr>
                                      <w:rFonts w:asciiTheme="minorEastAsia" w:hAnsiTheme="minorEastAsia" w:hint="eastAsia"/>
                                      <w:spacing w:val="-20"/>
                                      <w:sz w:val="18"/>
                                    </w:rPr>
                                    <w:t>※</w:t>
                                  </w:r>
                                  <w:r w:rsidR="00935F4E" w:rsidRPr="00022B00">
                                    <w:rPr>
                                      <w:rFonts w:asciiTheme="minorEastAsia" w:hAnsiTheme="minorEastAsia" w:hint="eastAsia"/>
                                      <w:spacing w:val="-20"/>
                                      <w:sz w:val="18"/>
                                    </w:rPr>
                                    <w:t xml:space="preserve"> </w:t>
                                  </w:r>
                                  <w:r w:rsidRPr="00022B00">
                                    <w:rPr>
                                      <w:rFonts w:hint="eastAsia"/>
                                      <w:spacing w:val="-20"/>
                                      <w:sz w:val="18"/>
                                    </w:rPr>
                                    <w:t>부가세 별도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00FDA4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텍스트 상자 2" o:spid="_x0000_s1026" type="#_x0000_t202" style="position:absolute;left:0;text-align:left;margin-left:458.9pt;margin-top:1.3pt;width:68.25pt;height:20.95pt;z-index:251667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" stroked="f">
                      <v:textbox>
                        <w:txbxContent>
                          <w:p w14:paraId="7D920967" w14:textId="77777777" w:rsidR="006E396D" w:rsidRPr="00022B00" w:rsidRDefault="006E396D">
                            <w:pPr>
                              <w:rPr>
                                <w:spacing w:val="-20"/>
                                <w:sz w:val="18"/>
                              </w:rPr>
                            </w:pPr>
                            <w:r w:rsidRPr="00022B00">
                              <w:rPr>
                                <w:rFonts w:asciiTheme="minorEastAsia" w:hAnsiTheme="minorEastAsia" w:hint="eastAsia"/>
                                <w:spacing w:val="-20"/>
                                <w:sz w:val="18"/>
                              </w:rPr>
                              <w:t>※</w:t>
                            </w:r>
                            <w:r w:rsidR="00935F4E" w:rsidRPr="00022B00">
                              <w:rPr>
                                <w:rFonts w:asciiTheme="minorEastAsia" w:hAnsiTheme="minorEastAsia" w:hint="eastAsia"/>
                                <w:spacing w:val="-20"/>
                                <w:sz w:val="18"/>
                              </w:rPr>
                              <w:t xml:space="preserve"> </w:t>
                            </w:r>
                            <w:r w:rsidRPr="00022B00">
                              <w:rPr>
                                <w:rFonts w:hint="eastAsia"/>
                                <w:spacing w:val="-20"/>
                                <w:sz w:val="18"/>
                              </w:rPr>
                              <w:t>부가세 별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E396D" w:rsidRPr="006E396D">
              <w:rPr>
                <w:rFonts w:hint="eastAsia"/>
                <w:b/>
                <w:sz w:val="24"/>
              </w:rPr>
              <w:t>2. 부스형태 및 참가비 안내</w:t>
            </w:r>
          </w:p>
          <w:tbl>
            <w:tblPr>
              <w:tblStyle w:val="a4"/>
              <w:tblpPr w:leftFromText="142" w:rightFromText="142" w:vertAnchor="page" w:horzAnchor="margin" w:tblpX="-147" w:tblpY="586"/>
              <w:tblOverlap w:val="never"/>
              <w:tblW w:w="10624" w:type="dxa"/>
              <w:tblLayout w:type="fixed"/>
              <w:tblLook w:val="04A0" w:firstRow="1" w:lastRow="0" w:firstColumn="1" w:lastColumn="0" w:noHBand="0" w:noVBand="1"/>
            </w:tblPr>
            <w:tblGrid>
              <w:gridCol w:w="1085"/>
              <w:gridCol w:w="1555"/>
              <w:gridCol w:w="1593"/>
              <w:gridCol w:w="1553"/>
              <w:gridCol w:w="1554"/>
              <w:gridCol w:w="1554"/>
              <w:gridCol w:w="1730"/>
            </w:tblGrid>
            <w:tr w:rsidR="00E611D3" w:rsidRPr="00CD623F" w14:paraId="78BBB2F2" w14:textId="77777777" w:rsidTr="00C54585">
              <w:trPr>
                <w:trHeight w:val="272"/>
              </w:trPr>
              <w:tc>
                <w:tcPr>
                  <w:tcW w:w="1085" w:type="dxa"/>
                  <w:vMerge w:val="restart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0F40B687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부스형태</w:t>
                  </w:r>
                </w:p>
              </w:tc>
              <w:tc>
                <w:tcPr>
                  <w:tcW w:w="3148" w:type="dxa"/>
                  <w:gridSpan w:val="2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40A71942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독립부스</w:t>
                  </w:r>
                </w:p>
              </w:tc>
              <w:tc>
                <w:tcPr>
                  <w:tcW w:w="3107" w:type="dxa"/>
                  <w:gridSpan w:val="2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6580D181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조립부스</w:t>
                  </w:r>
                </w:p>
              </w:tc>
              <w:tc>
                <w:tcPr>
                  <w:tcW w:w="3284" w:type="dxa"/>
                  <w:gridSpan w:val="2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19F21FD3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프리미엄부스</w:t>
                  </w:r>
                </w:p>
              </w:tc>
            </w:tr>
            <w:tr w:rsidR="00E611D3" w:rsidRPr="00CD623F" w14:paraId="66FF5873" w14:textId="77777777" w:rsidTr="00C54585">
              <w:trPr>
                <w:trHeight w:val="309"/>
              </w:trPr>
              <w:tc>
                <w:tcPr>
                  <w:tcW w:w="1085" w:type="dxa"/>
                  <w:vMerge/>
                  <w:vAlign w:val="center"/>
                </w:tcPr>
                <w:p w14:paraId="53CCF130" w14:textId="77777777" w:rsidR="00E611D3" w:rsidRPr="00CD623F" w:rsidRDefault="00E611D3" w:rsidP="00E611D3">
                  <w:pPr>
                    <w:jc w:val="center"/>
                  </w:pPr>
                </w:p>
              </w:tc>
              <w:tc>
                <w:tcPr>
                  <w:tcW w:w="1555" w:type="dxa"/>
                  <w:shd w:val="clear" w:color="auto" w:fill="DAEEF3" w:themeFill="accent5" w:themeFillTint="33"/>
                  <w:vAlign w:val="center"/>
                </w:tcPr>
                <w:p w14:paraId="784DA144" w14:textId="77789CB8" w:rsidR="00E611D3" w:rsidRPr="00E33AB1" w:rsidRDefault="00E611D3" w:rsidP="00E611D3">
                  <w:pPr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E33AB1">
                    <w:rPr>
                      <w:rFonts w:hint="eastAsia"/>
                      <w:b/>
                      <w:color w:val="000000" w:themeColor="text1"/>
                      <w:sz w:val="16"/>
                      <w:szCs w:val="16"/>
                    </w:rPr>
                    <w:t>조기신청</w:t>
                  </w:r>
                  <w:r w:rsidR="00057536">
                    <w:rPr>
                      <w:rFonts w:hint="eastAsia"/>
                      <w:b/>
                      <w:color w:val="000000" w:themeColor="text1"/>
                      <w:sz w:val="16"/>
                      <w:szCs w:val="16"/>
                    </w:rPr>
                    <w:t>(~5/15)</w:t>
                  </w:r>
                </w:p>
              </w:tc>
              <w:tc>
                <w:tcPr>
                  <w:tcW w:w="1592" w:type="dxa"/>
                  <w:shd w:val="clear" w:color="auto" w:fill="DAEEF3" w:themeFill="accent5" w:themeFillTint="33"/>
                  <w:vAlign w:val="center"/>
                </w:tcPr>
                <w:p w14:paraId="55309DF2" w14:textId="60CF3233" w:rsidR="00E611D3" w:rsidRPr="004D196F" w:rsidRDefault="00E611D3" w:rsidP="00E611D3">
                  <w:pPr>
                    <w:jc w:val="center"/>
                    <w:rPr>
                      <w:sz w:val="16"/>
                      <w:szCs w:val="16"/>
                    </w:rPr>
                  </w:pPr>
                  <w:r w:rsidRPr="004D196F">
                    <w:rPr>
                      <w:rFonts w:hint="eastAsia"/>
                      <w:sz w:val="16"/>
                      <w:szCs w:val="16"/>
                    </w:rPr>
                    <w:t>일반신청</w:t>
                  </w:r>
                  <w:r w:rsidR="00057536">
                    <w:rPr>
                      <w:rFonts w:hint="eastAsia"/>
                      <w:sz w:val="16"/>
                      <w:szCs w:val="16"/>
                    </w:rPr>
                    <w:t>(~9/18)</w:t>
                  </w:r>
                </w:p>
              </w:tc>
              <w:tc>
                <w:tcPr>
                  <w:tcW w:w="1553" w:type="dxa"/>
                  <w:shd w:val="clear" w:color="auto" w:fill="DAEEF3" w:themeFill="accent5" w:themeFillTint="33"/>
                  <w:vAlign w:val="center"/>
                </w:tcPr>
                <w:p w14:paraId="45282AA6" w14:textId="35E16198" w:rsidR="00E611D3" w:rsidRPr="00E33AB1" w:rsidRDefault="00E611D3" w:rsidP="00E611D3">
                  <w:pPr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E33AB1">
                    <w:rPr>
                      <w:rFonts w:hint="eastAsia"/>
                      <w:b/>
                      <w:color w:val="000000" w:themeColor="text1"/>
                      <w:sz w:val="16"/>
                      <w:szCs w:val="16"/>
                    </w:rPr>
                    <w:t>조기신청</w:t>
                  </w:r>
                  <w:r w:rsidR="00057536">
                    <w:rPr>
                      <w:rFonts w:hint="eastAsia"/>
                      <w:b/>
                      <w:color w:val="000000" w:themeColor="text1"/>
                      <w:sz w:val="16"/>
                      <w:szCs w:val="16"/>
                    </w:rPr>
                    <w:t>(~5/15)</w:t>
                  </w:r>
                </w:p>
              </w:tc>
              <w:tc>
                <w:tcPr>
                  <w:tcW w:w="1553" w:type="dxa"/>
                  <w:shd w:val="clear" w:color="auto" w:fill="DAEEF3" w:themeFill="accent5" w:themeFillTint="33"/>
                  <w:vAlign w:val="center"/>
                </w:tcPr>
                <w:p w14:paraId="30F90510" w14:textId="4B515FB0" w:rsidR="00E611D3" w:rsidRPr="004D196F" w:rsidRDefault="00057536" w:rsidP="00E611D3">
                  <w:pPr>
                    <w:jc w:val="center"/>
                    <w:rPr>
                      <w:sz w:val="16"/>
                      <w:szCs w:val="16"/>
                    </w:rPr>
                  </w:pPr>
                  <w:r w:rsidRPr="004D196F">
                    <w:rPr>
                      <w:rFonts w:hint="eastAsia"/>
                      <w:sz w:val="16"/>
                      <w:szCs w:val="16"/>
                    </w:rPr>
                    <w:t>일반신청</w:t>
                  </w:r>
                  <w:r>
                    <w:rPr>
                      <w:rFonts w:hint="eastAsia"/>
                      <w:sz w:val="16"/>
                      <w:szCs w:val="16"/>
                    </w:rPr>
                    <w:t>(~9/18)</w:t>
                  </w:r>
                </w:p>
              </w:tc>
              <w:tc>
                <w:tcPr>
                  <w:tcW w:w="1554" w:type="dxa"/>
                  <w:shd w:val="clear" w:color="auto" w:fill="DAEEF3" w:themeFill="accent5" w:themeFillTint="33"/>
                  <w:vAlign w:val="center"/>
                </w:tcPr>
                <w:p w14:paraId="5C43F9B9" w14:textId="2269D345" w:rsidR="00E611D3" w:rsidRPr="00E33AB1" w:rsidRDefault="00E611D3" w:rsidP="00E611D3">
                  <w:pPr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E33AB1">
                    <w:rPr>
                      <w:rFonts w:hint="eastAsia"/>
                      <w:b/>
                      <w:color w:val="000000" w:themeColor="text1"/>
                      <w:sz w:val="16"/>
                      <w:szCs w:val="16"/>
                    </w:rPr>
                    <w:t>조기신청</w:t>
                  </w:r>
                  <w:r w:rsidR="00057536">
                    <w:rPr>
                      <w:rFonts w:hint="eastAsia"/>
                      <w:b/>
                      <w:color w:val="000000" w:themeColor="text1"/>
                      <w:sz w:val="16"/>
                      <w:szCs w:val="16"/>
                    </w:rPr>
                    <w:t>(~5/15)</w:t>
                  </w:r>
                </w:p>
              </w:tc>
              <w:tc>
                <w:tcPr>
                  <w:tcW w:w="1729" w:type="dxa"/>
                  <w:shd w:val="clear" w:color="auto" w:fill="DAEEF3" w:themeFill="accent5" w:themeFillTint="33"/>
                  <w:vAlign w:val="center"/>
                </w:tcPr>
                <w:p w14:paraId="36D00FEA" w14:textId="62964813" w:rsidR="00E611D3" w:rsidRPr="004D196F" w:rsidRDefault="00057536" w:rsidP="00E611D3">
                  <w:pPr>
                    <w:jc w:val="center"/>
                    <w:rPr>
                      <w:sz w:val="16"/>
                      <w:szCs w:val="16"/>
                    </w:rPr>
                  </w:pPr>
                  <w:r w:rsidRPr="004D196F">
                    <w:rPr>
                      <w:rFonts w:hint="eastAsia"/>
                      <w:sz w:val="16"/>
                      <w:szCs w:val="16"/>
                    </w:rPr>
                    <w:t>일반신청</w:t>
                  </w:r>
                  <w:r>
                    <w:rPr>
                      <w:rFonts w:hint="eastAsia"/>
                      <w:sz w:val="16"/>
                      <w:szCs w:val="16"/>
                    </w:rPr>
                    <w:t>(~9/18)</w:t>
                  </w:r>
                </w:p>
              </w:tc>
            </w:tr>
            <w:tr w:rsidR="00E611D3" w:rsidRPr="00CD623F" w14:paraId="0B77AAEF" w14:textId="77777777" w:rsidTr="00432A99">
              <w:trPr>
                <w:trHeight w:val="244"/>
              </w:trPr>
              <w:tc>
                <w:tcPr>
                  <w:tcW w:w="1085" w:type="dxa"/>
                  <w:shd w:val="clear" w:color="auto" w:fill="DAEEF3" w:themeFill="accent5" w:themeFillTint="33"/>
                  <w:vAlign w:val="center"/>
                </w:tcPr>
                <w:p w14:paraId="6CF128D0" w14:textId="77777777" w:rsidR="00E611D3" w:rsidRPr="009F0268" w:rsidRDefault="00E611D3" w:rsidP="00E611D3">
                  <w:pPr>
                    <w:jc w:val="center"/>
                    <w:rPr>
                      <w:sz w:val="18"/>
                      <w:szCs w:val="18"/>
                    </w:rPr>
                  </w:pPr>
                  <w:r w:rsidRPr="009F0268">
                    <w:rPr>
                      <w:rFonts w:hint="eastAsia"/>
                      <w:sz w:val="18"/>
                      <w:szCs w:val="18"/>
                    </w:rPr>
                    <w:t>회원사</w:t>
                  </w:r>
                </w:p>
              </w:tc>
              <w:tc>
                <w:tcPr>
                  <w:tcW w:w="1555" w:type="dxa"/>
                  <w:shd w:val="clear" w:color="auto" w:fill="F2F2F2" w:themeFill="background1" w:themeFillShade="F2"/>
                  <w:vAlign w:val="center"/>
                </w:tcPr>
                <w:p w14:paraId="7AB7A91F" w14:textId="5FCE5C49" w:rsidR="00E611D3" w:rsidRPr="00432A99" w:rsidRDefault="00E611D3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432A99">
                    <w:rPr>
                      <w:b/>
                      <w:bCs/>
                      <w:sz w:val="18"/>
                      <w:szCs w:val="18"/>
                    </w:rPr>
                    <w:t>200</w:t>
                  </w: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만원/부스</w:t>
                  </w:r>
                </w:p>
              </w:tc>
              <w:tc>
                <w:tcPr>
                  <w:tcW w:w="1592" w:type="dxa"/>
                  <w:vAlign w:val="center"/>
                </w:tcPr>
                <w:p w14:paraId="72E00A50" w14:textId="330BE951" w:rsidR="00E611D3" w:rsidRPr="009F0268" w:rsidRDefault="00E611D3" w:rsidP="00E611D3">
                  <w:pPr>
                    <w:jc w:val="center"/>
                    <w:rPr>
                      <w:sz w:val="18"/>
                      <w:szCs w:val="18"/>
                    </w:rPr>
                  </w:pPr>
                  <w:r w:rsidRPr="009F0268">
                    <w:rPr>
                      <w:rFonts w:hint="eastAsia"/>
                      <w:sz w:val="18"/>
                      <w:szCs w:val="18"/>
                    </w:rPr>
                    <w:t>2</w:t>
                  </w:r>
                  <w:r w:rsidRPr="009F0268">
                    <w:rPr>
                      <w:sz w:val="18"/>
                      <w:szCs w:val="18"/>
                    </w:rPr>
                    <w:t>2</w:t>
                  </w:r>
                  <w:r w:rsidRPr="009F0268">
                    <w:rPr>
                      <w:rFonts w:hint="eastAsia"/>
                      <w:sz w:val="18"/>
                      <w:szCs w:val="18"/>
                    </w:rPr>
                    <w:t>0만원/부스</w:t>
                  </w:r>
                </w:p>
              </w:tc>
              <w:tc>
                <w:tcPr>
                  <w:tcW w:w="1553" w:type="dxa"/>
                  <w:shd w:val="clear" w:color="auto" w:fill="F2F2F2" w:themeFill="background1" w:themeFillShade="F2"/>
                  <w:vAlign w:val="center"/>
                </w:tcPr>
                <w:p w14:paraId="17F8893D" w14:textId="5E6B6422" w:rsidR="00E611D3" w:rsidRPr="00432A99" w:rsidRDefault="00E611D3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25</w:t>
                  </w:r>
                  <w:r w:rsidRPr="00432A99">
                    <w:rPr>
                      <w:b/>
                      <w:bCs/>
                      <w:sz w:val="18"/>
                      <w:szCs w:val="18"/>
                    </w:rPr>
                    <w:t>0</w:t>
                  </w: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만원/부스</w:t>
                  </w:r>
                </w:p>
              </w:tc>
              <w:tc>
                <w:tcPr>
                  <w:tcW w:w="1553" w:type="dxa"/>
                  <w:vAlign w:val="center"/>
                </w:tcPr>
                <w:p w14:paraId="34B5AB79" w14:textId="242E7A81" w:rsidR="00E611D3" w:rsidRPr="009F0268" w:rsidRDefault="00E611D3" w:rsidP="00E611D3">
                  <w:pPr>
                    <w:jc w:val="center"/>
                    <w:rPr>
                      <w:sz w:val="18"/>
                      <w:szCs w:val="18"/>
                    </w:rPr>
                  </w:pPr>
                  <w:r w:rsidRPr="009F0268">
                    <w:rPr>
                      <w:rFonts w:hint="eastAsia"/>
                      <w:sz w:val="18"/>
                      <w:szCs w:val="18"/>
                    </w:rPr>
                    <w:t>2</w:t>
                  </w:r>
                  <w:r w:rsidRPr="009F0268">
                    <w:rPr>
                      <w:sz w:val="18"/>
                      <w:szCs w:val="18"/>
                    </w:rPr>
                    <w:t>70</w:t>
                  </w:r>
                  <w:r w:rsidRPr="009F0268">
                    <w:rPr>
                      <w:rFonts w:hint="eastAsia"/>
                      <w:sz w:val="18"/>
                      <w:szCs w:val="18"/>
                    </w:rPr>
                    <w:t>만원/부스</w:t>
                  </w:r>
                </w:p>
              </w:tc>
              <w:tc>
                <w:tcPr>
                  <w:tcW w:w="1554" w:type="dxa"/>
                  <w:shd w:val="clear" w:color="auto" w:fill="F2F2F2" w:themeFill="background1" w:themeFillShade="F2"/>
                  <w:vAlign w:val="center"/>
                </w:tcPr>
                <w:p w14:paraId="38801148" w14:textId="77777777" w:rsidR="00E611D3" w:rsidRPr="00432A99" w:rsidRDefault="00E611D3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300만원/</w:t>
                  </w:r>
                  <w:r w:rsidRPr="00432A99">
                    <w:rPr>
                      <w:b/>
                      <w:bCs/>
                      <w:sz w:val="18"/>
                      <w:szCs w:val="18"/>
                    </w:rPr>
                    <w:t>1</w:t>
                  </w: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부스</w:t>
                  </w:r>
                </w:p>
              </w:tc>
              <w:tc>
                <w:tcPr>
                  <w:tcW w:w="1729" w:type="dxa"/>
                  <w:vAlign w:val="center"/>
                </w:tcPr>
                <w:p w14:paraId="2423C635" w14:textId="7ACF0FF9" w:rsidR="00E611D3" w:rsidRPr="009F0268" w:rsidRDefault="00E611D3" w:rsidP="00E611D3">
                  <w:pPr>
                    <w:jc w:val="center"/>
                    <w:rPr>
                      <w:sz w:val="18"/>
                      <w:szCs w:val="18"/>
                    </w:rPr>
                  </w:pPr>
                  <w:r w:rsidRPr="009F0268">
                    <w:rPr>
                      <w:rFonts w:hint="eastAsia"/>
                      <w:sz w:val="18"/>
                      <w:szCs w:val="18"/>
                    </w:rPr>
                    <w:t>3</w:t>
                  </w:r>
                  <w:r w:rsidRPr="009F0268">
                    <w:rPr>
                      <w:sz w:val="18"/>
                      <w:szCs w:val="18"/>
                    </w:rPr>
                    <w:t>3</w:t>
                  </w:r>
                  <w:r w:rsidRPr="009F0268">
                    <w:rPr>
                      <w:rFonts w:hint="eastAsia"/>
                      <w:sz w:val="18"/>
                      <w:szCs w:val="18"/>
                    </w:rPr>
                    <w:t>0만원/부스</w:t>
                  </w:r>
                </w:p>
              </w:tc>
            </w:tr>
            <w:tr w:rsidR="00E611D3" w:rsidRPr="00CD623F" w14:paraId="6D44C4CD" w14:textId="77777777" w:rsidTr="00432A99">
              <w:trPr>
                <w:trHeight w:val="277"/>
              </w:trPr>
              <w:tc>
                <w:tcPr>
                  <w:tcW w:w="1085" w:type="dxa"/>
                  <w:tcBorders>
                    <w:bottom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14:paraId="08E557D6" w14:textId="77777777" w:rsidR="00E611D3" w:rsidRPr="009F0268" w:rsidRDefault="00E611D3" w:rsidP="00E611D3">
                  <w:pPr>
                    <w:jc w:val="center"/>
                    <w:rPr>
                      <w:sz w:val="18"/>
                      <w:szCs w:val="18"/>
                    </w:rPr>
                  </w:pPr>
                  <w:r w:rsidRPr="009F0268">
                    <w:rPr>
                      <w:rFonts w:hint="eastAsia"/>
                      <w:sz w:val="18"/>
                      <w:szCs w:val="18"/>
                    </w:rPr>
                    <w:t>비회원사</w:t>
                  </w:r>
                </w:p>
              </w:tc>
              <w:tc>
                <w:tcPr>
                  <w:tcW w:w="1555" w:type="dxa"/>
                  <w:tcBorders>
                    <w:bottom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1676B61" w14:textId="0AB73F81" w:rsidR="00E611D3" w:rsidRPr="00432A99" w:rsidRDefault="00E611D3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25</w:t>
                  </w:r>
                  <w:r w:rsidRPr="00432A99">
                    <w:rPr>
                      <w:b/>
                      <w:bCs/>
                      <w:sz w:val="18"/>
                      <w:szCs w:val="18"/>
                    </w:rPr>
                    <w:t>0</w:t>
                  </w: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만원/부스</w:t>
                  </w:r>
                </w:p>
              </w:tc>
              <w:tc>
                <w:tcPr>
                  <w:tcW w:w="1592" w:type="dxa"/>
                  <w:tcBorders>
                    <w:bottom w:val="single" w:sz="4" w:space="0" w:color="auto"/>
                  </w:tcBorders>
                  <w:vAlign w:val="center"/>
                </w:tcPr>
                <w:p w14:paraId="578F62BF" w14:textId="6B029DC4" w:rsidR="00E611D3" w:rsidRPr="009F0268" w:rsidRDefault="00E611D3" w:rsidP="00E611D3">
                  <w:pPr>
                    <w:jc w:val="center"/>
                    <w:rPr>
                      <w:sz w:val="18"/>
                      <w:szCs w:val="18"/>
                    </w:rPr>
                  </w:pPr>
                  <w:r w:rsidRPr="009F0268">
                    <w:rPr>
                      <w:rFonts w:hint="eastAsia"/>
                      <w:sz w:val="18"/>
                      <w:szCs w:val="18"/>
                    </w:rPr>
                    <w:t>2</w:t>
                  </w:r>
                  <w:r w:rsidRPr="009F0268">
                    <w:rPr>
                      <w:sz w:val="18"/>
                      <w:szCs w:val="18"/>
                    </w:rPr>
                    <w:t>70</w:t>
                  </w:r>
                  <w:r w:rsidRPr="009F0268">
                    <w:rPr>
                      <w:rFonts w:hint="eastAsia"/>
                      <w:sz w:val="18"/>
                      <w:szCs w:val="18"/>
                    </w:rPr>
                    <w:t>만원/부스</w:t>
                  </w:r>
                </w:p>
              </w:tc>
              <w:tc>
                <w:tcPr>
                  <w:tcW w:w="1553" w:type="dxa"/>
                  <w:tcBorders>
                    <w:bottom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2CC128D" w14:textId="58ED56F9" w:rsidR="00E611D3" w:rsidRPr="00432A99" w:rsidRDefault="00E611D3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270만원/부스</w:t>
                  </w:r>
                </w:p>
              </w:tc>
              <w:tc>
                <w:tcPr>
                  <w:tcW w:w="1553" w:type="dxa"/>
                  <w:tcBorders>
                    <w:bottom w:val="single" w:sz="4" w:space="0" w:color="auto"/>
                  </w:tcBorders>
                  <w:vAlign w:val="center"/>
                </w:tcPr>
                <w:p w14:paraId="59F08AE8" w14:textId="261E7DDB" w:rsidR="00E611D3" w:rsidRPr="009F0268" w:rsidRDefault="00E611D3" w:rsidP="00E611D3">
                  <w:pPr>
                    <w:jc w:val="center"/>
                    <w:rPr>
                      <w:sz w:val="18"/>
                      <w:szCs w:val="18"/>
                    </w:rPr>
                  </w:pPr>
                  <w:r w:rsidRPr="009F0268">
                    <w:rPr>
                      <w:rFonts w:hint="eastAsia"/>
                      <w:sz w:val="18"/>
                      <w:szCs w:val="18"/>
                    </w:rPr>
                    <w:t>300만원/부스</w:t>
                  </w:r>
                </w:p>
              </w:tc>
              <w:tc>
                <w:tcPr>
                  <w:tcW w:w="1554" w:type="dxa"/>
                  <w:tcBorders>
                    <w:bottom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7C0DBE65" w14:textId="77777777" w:rsidR="00E611D3" w:rsidRPr="00432A99" w:rsidRDefault="00E611D3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35</w:t>
                  </w:r>
                  <w:r w:rsidRPr="00432A99">
                    <w:rPr>
                      <w:b/>
                      <w:bCs/>
                      <w:sz w:val="18"/>
                      <w:szCs w:val="18"/>
                    </w:rPr>
                    <w:t>0</w:t>
                  </w: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만원/</w:t>
                  </w:r>
                  <w:r w:rsidRPr="00432A99">
                    <w:rPr>
                      <w:b/>
                      <w:bCs/>
                      <w:sz w:val="18"/>
                      <w:szCs w:val="18"/>
                    </w:rPr>
                    <w:t>1</w:t>
                  </w:r>
                  <w:r w:rsidRPr="00432A99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부스</w:t>
                  </w:r>
                </w:p>
              </w:tc>
              <w:tc>
                <w:tcPr>
                  <w:tcW w:w="1729" w:type="dxa"/>
                  <w:tcBorders>
                    <w:bottom w:val="single" w:sz="4" w:space="0" w:color="auto"/>
                  </w:tcBorders>
                  <w:vAlign w:val="center"/>
                </w:tcPr>
                <w:p w14:paraId="364E19E9" w14:textId="74A4C65B" w:rsidR="00E611D3" w:rsidRPr="009F0268" w:rsidRDefault="00E611D3" w:rsidP="00E611D3">
                  <w:pPr>
                    <w:jc w:val="center"/>
                    <w:rPr>
                      <w:sz w:val="18"/>
                      <w:szCs w:val="18"/>
                    </w:rPr>
                  </w:pPr>
                  <w:r w:rsidRPr="009F0268">
                    <w:rPr>
                      <w:rFonts w:hint="eastAsia"/>
                      <w:sz w:val="18"/>
                      <w:szCs w:val="18"/>
                    </w:rPr>
                    <w:t>380만원/부스</w:t>
                  </w:r>
                </w:p>
              </w:tc>
            </w:tr>
          </w:tbl>
          <w:p w14:paraId="2E81E137" w14:textId="27FEE6EF" w:rsidR="006E396D" w:rsidRPr="006E396D" w:rsidRDefault="006E396D" w:rsidP="006E396D">
            <w:pPr>
              <w:ind w:firstLineChars="15" w:firstLine="30"/>
              <w:rPr>
                <w:b/>
              </w:rPr>
            </w:pPr>
          </w:p>
        </w:tc>
      </w:tr>
      <w:tr w:rsidR="007E2EB1" w:rsidRPr="002E5C2C" w14:paraId="4D9D70F8" w14:textId="77777777" w:rsidTr="00BE28A8">
        <w:trPr>
          <w:trHeight w:val="227"/>
        </w:trPr>
        <w:tc>
          <w:tcPr>
            <w:tcW w:w="10632" w:type="dxa"/>
            <w:gridSpan w:val="5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</w:tcPr>
          <w:p w14:paraId="5728A70D" w14:textId="3AF329E9" w:rsidR="007E2EB1" w:rsidRPr="00BE28A8" w:rsidRDefault="007E2EB1" w:rsidP="00BE28A8">
            <w:pPr>
              <w:rPr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</w:t>
            </w:r>
            <w:r w:rsidRPr="00BE28A8">
              <w:rPr>
                <w:rFonts w:hint="eastAsia"/>
                <w:sz w:val="16"/>
              </w:rPr>
              <w:t xml:space="preserve"> 1부스(3m x 3m) </w:t>
            </w:r>
            <w:proofErr w:type="gramStart"/>
            <w:r w:rsidRPr="00BE28A8">
              <w:rPr>
                <w:rFonts w:hint="eastAsia"/>
                <w:sz w:val="16"/>
              </w:rPr>
              <w:t>신청</w:t>
            </w:r>
            <w:r w:rsidR="00684F66" w:rsidRPr="00BE28A8">
              <w:rPr>
                <w:rFonts w:hint="eastAsia"/>
                <w:sz w:val="16"/>
              </w:rPr>
              <w:t>기준</w:t>
            </w:r>
            <w:r w:rsidR="00BE28A8" w:rsidRPr="00BE28A8">
              <w:rPr>
                <w:rFonts w:hint="eastAsia"/>
                <w:sz w:val="16"/>
              </w:rPr>
              <w:t xml:space="preserve"> </w:t>
            </w:r>
            <w:r w:rsidR="00BE28A8" w:rsidRPr="00BE28A8">
              <w:rPr>
                <w:sz w:val="16"/>
              </w:rPr>
              <w:t>/</w:t>
            </w:r>
            <w:proofErr w:type="gramEnd"/>
            <w:r w:rsidR="00BE28A8" w:rsidRPr="00BE28A8">
              <w:rPr>
                <w:sz w:val="16"/>
              </w:rPr>
              <w:t xml:space="preserve"> </w:t>
            </w:r>
            <w:r w:rsidRPr="00BE28A8">
              <w:rPr>
                <w:rFonts w:hint="eastAsia"/>
                <w:sz w:val="16"/>
              </w:rPr>
              <w:t>조립부스 1부스</w:t>
            </w:r>
            <w:r w:rsidR="00684F66" w:rsidRPr="00BE28A8">
              <w:rPr>
                <w:rFonts w:hint="eastAsia"/>
                <w:sz w:val="16"/>
              </w:rPr>
              <w:t xml:space="preserve"> </w:t>
            </w:r>
            <w:r w:rsidR="00EC2C04" w:rsidRPr="00BE28A8">
              <w:rPr>
                <w:rFonts w:hint="eastAsia"/>
                <w:sz w:val="16"/>
              </w:rPr>
              <w:t>이상,</w:t>
            </w:r>
            <w:r w:rsidRPr="00BE28A8">
              <w:rPr>
                <w:rFonts w:hint="eastAsia"/>
                <w:sz w:val="16"/>
              </w:rPr>
              <w:t xml:space="preserve"> </w:t>
            </w:r>
            <w:r w:rsidR="00684F66" w:rsidRPr="00BE28A8">
              <w:rPr>
                <w:rFonts w:hint="eastAsia"/>
                <w:sz w:val="16"/>
              </w:rPr>
              <w:t>독립</w:t>
            </w:r>
            <w:r w:rsidR="006E396D" w:rsidRPr="00BE28A8">
              <w:rPr>
                <w:rFonts w:eastAsiaTheme="minorHAnsi" w:hint="eastAsia"/>
                <w:sz w:val="16"/>
              </w:rPr>
              <w:t>부스</w:t>
            </w:r>
            <w:r w:rsidR="006E396D" w:rsidRPr="00BE28A8">
              <w:rPr>
                <w:rFonts w:eastAsiaTheme="minorHAnsi"/>
                <w:sz w:val="16"/>
              </w:rPr>
              <w:t>·</w:t>
            </w:r>
            <w:r w:rsidR="00DD1B74" w:rsidRPr="00BE28A8">
              <w:rPr>
                <w:rFonts w:hint="eastAsia"/>
                <w:sz w:val="16"/>
              </w:rPr>
              <w:t>프리미엄부스</w:t>
            </w:r>
            <w:r w:rsidRPr="00BE28A8">
              <w:rPr>
                <w:rFonts w:hint="eastAsia"/>
                <w:sz w:val="16"/>
              </w:rPr>
              <w:t xml:space="preserve"> 2부스</w:t>
            </w:r>
            <w:r w:rsidR="00684F66" w:rsidRPr="00BE28A8">
              <w:rPr>
                <w:rFonts w:hint="eastAsia"/>
                <w:sz w:val="16"/>
              </w:rPr>
              <w:t xml:space="preserve"> </w:t>
            </w:r>
            <w:r w:rsidR="00EC2C04" w:rsidRPr="00BE28A8">
              <w:rPr>
                <w:rFonts w:hint="eastAsia"/>
                <w:sz w:val="16"/>
              </w:rPr>
              <w:t>이상</w:t>
            </w:r>
            <w:r w:rsidR="000231E1">
              <w:rPr>
                <w:rFonts w:hint="eastAsia"/>
                <w:sz w:val="16"/>
              </w:rPr>
              <w:t>부터</w:t>
            </w:r>
            <w:r w:rsidR="00EC2C04" w:rsidRPr="00BE28A8">
              <w:rPr>
                <w:rFonts w:hint="eastAsia"/>
                <w:sz w:val="16"/>
              </w:rPr>
              <w:t xml:space="preserve"> 신청가능</w:t>
            </w:r>
          </w:p>
        </w:tc>
      </w:tr>
      <w:tr w:rsidR="007E2EB1" w14:paraId="23F8568F" w14:textId="77777777" w:rsidTr="00BE28A8">
        <w:trPr>
          <w:trHeight w:val="227"/>
        </w:trPr>
        <w:tc>
          <w:tcPr>
            <w:tcW w:w="106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3AC5E" w14:textId="77777777" w:rsidR="007E2EB1" w:rsidRPr="00BE28A8" w:rsidRDefault="007E2EB1" w:rsidP="00CD623F">
            <w:pPr>
              <w:jc w:val="left"/>
              <w:rPr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 xml:space="preserve">※ 회원사는 </w:t>
            </w:r>
            <w:proofErr w:type="spellStart"/>
            <w:r w:rsidRPr="00BE28A8">
              <w:rPr>
                <w:rFonts w:asciiTheme="minorEastAsia" w:hAnsiTheme="minorEastAsia" w:hint="eastAsia"/>
                <w:sz w:val="16"/>
              </w:rPr>
              <w:t>한국</w:t>
            </w:r>
            <w:r w:rsidR="009479B0" w:rsidRPr="00BE28A8">
              <w:rPr>
                <w:rFonts w:asciiTheme="minorEastAsia" w:hAnsiTheme="minorEastAsia" w:hint="eastAsia"/>
                <w:sz w:val="16"/>
              </w:rPr>
              <w:t>지능형</w:t>
            </w:r>
            <w:r w:rsidRPr="00BE28A8">
              <w:rPr>
                <w:rFonts w:asciiTheme="minorEastAsia" w:hAnsiTheme="minorEastAsia" w:hint="eastAsia"/>
                <w:sz w:val="16"/>
              </w:rPr>
              <w:t>사물인터넷협회</w:t>
            </w:r>
            <w:proofErr w:type="spellEnd"/>
            <w:r w:rsidRPr="00BE28A8">
              <w:rPr>
                <w:rFonts w:asciiTheme="minorEastAsia" w:hAnsiTheme="minorEastAsia" w:hint="eastAsia"/>
                <w:sz w:val="16"/>
              </w:rPr>
              <w:t xml:space="preserve"> 회원 기준</w:t>
            </w:r>
          </w:p>
        </w:tc>
      </w:tr>
      <w:tr w:rsidR="00CD623F" w:rsidRPr="00315438" w14:paraId="4CAA658D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1D7F93" w14:textId="77777777" w:rsidR="007E2EB1" w:rsidRPr="007E2EB1" w:rsidRDefault="007E2EB1" w:rsidP="007E2EB1">
            <w:pPr>
              <w:jc w:val="left"/>
              <w:rPr>
                <w:b/>
                <w:sz w:val="6"/>
                <w:szCs w:val="4"/>
              </w:rPr>
            </w:pPr>
          </w:p>
          <w:p w14:paraId="4BB3D2CA" w14:textId="15FE6C7D" w:rsidR="00CD623F" w:rsidRPr="00935F4E" w:rsidRDefault="00CD623F" w:rsidP="00935F4E">
            <w:pPr>
              <w:rPr>
                <w:b/>
                <w:sz w:val="24"/>
              </w:rPr>
            </w:pPr>
            <w:r w:rsidRPr="00CD623F">
              <w:rPr>
                <w:rFonts w:hint="eastAsia"/>
                <w:b/>
                <w:sz w:val="24"/>
              </w:rPr>
              <w:t>3. 부스 신청 내역</w:t>
            </w:r>
            <w:r w:rsidR="00767939">
              <w:rPr>
                <w:rFonts w:hint="eastAsia"/>
                <w:b/>
                <w:sz w:val="24"/>
              </w:rPr>
              <w:t xml:space="preserve"> </w:t>
            </w:r>
            <w:r w:rsidR="00767939">
              <w:rPr>
                <w:b/>
                <w:sz w:val="24"/>
              </w:rPr>
              <w:t xml:space="preserve">                                                       </w:t>
            </w:r>
            <w:r w:rsidR="008F64C9">
              <w:rPr>
                <w:b/>
                <w:sz w:val="24"/>
              </w:rPr>
              <w:t xml:space="preserve"> </w:t>
            </w:r>
            <w:r w:rsidR="00767939">
              <w:rPr>
                <w:b/>
                <w:sz w:val="24"/>
              </w:rPr>
              <w:t xml:space="preserve">   </w:t>
            </w:r>
            <w:r w:rsidR="00022B00">
              <w:rPr>
                <w:b/>
                <w:sz w:val="24"/>
              </w:rPr>
              <w:t xml:space="preserve"> </w:t>
            </w:r>
            <w:r w:rsidR="00935F4E" w:rsidRPr="00022B00">
              <w:rPr>
                <w:rFonts w:asciiTheme="minorEastAsia" w:hAnsiTheme="minorEastAsia" w:hint="eastAsia"/>
                <w:spacing w:val="-20"/>
                <w:sz w:val="18"/>
              </w:rPr>
              <w:t xml:space="preserve">※ </w:t>
            </w:r>
            <w:r w:rsidR="00935F4E" w:rsidRPr="00022B00">
              <w:rPr>
                <w:rFonts w:hint="eastAsia"/>
                <w:spacing w:val="-20"/>
                <w:sz w:val="18"/>
              </w:rPr>
              <w:t>부가세 별도</w:t>
            </w:r>
          </w:p>
        </w:tc>
      </w:tr>
      <w:tr w:rsidR="00BE28A8" w14:paraId="1EA0EC28" w14:textId="77777777" w:rsidTr="00BE4765">
        <w:tc>
          <w:tcPr>
            <w:tcW w:w="4095" w:type="dxa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4006A7B7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3459" w:type="dxa"/>
            <w:gridSpan w:val="2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5A5CFAFC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3078" w:type="dxa"/>
            <w:gridSpan w:val="2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3C1577C7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BE28A8" w14:paraId="486D84EA" w14:textId="77777777" w:rsidTr="00BE28A8">
        <w:tc>
          <w:tcPr>
            <w:tcW w:w="4095" w:type="dxa"/>
            <w:shd w:val="clear" w:color="auto" w:fill="DAEEF3" w:themeFill="accent5" w:themeFillTint="33"/>
          </w:tcPr>
          <w:p w14:paraId="1E906C5C" w14:textId="77777777" w:rsidR="00CD623F" w:rsidRPr="00432A99" w:rsidRDefault="00CD623F" w:rsidP="00432A99">
            <w:pPr>
              <w:jc w:val="center"/>
              <w:rPr>
                <w:rFonts w:eastAsiaTheme="minorHAnsi"/>
                <w:b/>
              </w:rPr>
            </w:pPr>
            <w:r w:rsidRPr="00432A99">
              <w:rPr>
                <w:rFonts w:ascii="Courier New" w:eastAsiaTheme="minorHAnsi" w:hAnsi="Courier New" w:cs="Courier New"/>
                <w:b/>
              </w:rPr>
              <w:t>▪</w:t>
            </w:r>
            <w:r w:rsidRPr="00432A99">
              <w:rPr>
                <w:rFonts w:eastAsiaTheme="minorHAnsi" w:cs="바탕" w:hint="eastAsia"/>
                <w:b/>
              </w:rPr>
              <w:t xml:space="preserve"> 독립부스</w:t>
            </w:r>
          </w:p>
        </w:tc>
        <w:tc>
          <w:tcPr>
            <w:tcW w:w="2349" w:type="dxa"/>
            <w:tcBorders>
              <w:right w:val="nil"/>
            </w:tcBorders>
          </w:tcPr>
          <w:p w14:paraId="2599D73F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34CDA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right w:val="nil"/>
            </w:tcBorders>
          </w:tcPr>
          <w:p w14:paraId="40080D2E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EE6A37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BE28A8" w14:paraId="69FE42BC" w14:textId="77777777" w:rsidTr="00432A99">
        <w:trPr>
          <w:trHeight w:val="212"/>
        </w:trPr>
        <w:tc>
          <w:tcPr>
            <w:tcW w:w="40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2C90E30B" w14:textId="77777777" w:rsidR="00CD623F" w:rsidRPr="00432A99" w:rsidRDefault="00CD623F" w:rsidP="00432A99">
            <w:pPr>
              <w:jc w:val="center"/>
              <w:rPr>
                <w:rFonts w:eastAsiaTheme="minorHAnsi"/>
                <w:b/>
              </w:rPr>
            </w:pPr>
            <w:r w:rsidRPr="00432A99">
              <w:rPr>
                <w:rFonts w:ascii="Courier New" w:eastAsiaTheme="minorHAnsi" w:hAnsi="Courier New" w:cs="Courier New"/>
                <w:b/>
              </w:rPr>
              <w:t>▪</w:t>
            </w:r>
            <w:r w:rsidRPr="00432A99">
              <w:rPr>
                <w:rFonts w:eastAsiaTheme="minorHAnsi" w:cs="바탕" w:hint="eastAsia"/>
                <w:b/>
              </w:rPr>
              <w:t xml:space="preserve"> 조립부스</w:t>
            </w:r>
          </w:p>
        </w:tc>
        <w:tc>
          <w:tcPr>
            <w:tcW w:w="2349" w:type="dxa"/>
            <w:tcBorders>
              <w:bottom w:val="single" w:sz="4" w:space="0" w:color="auto"/>
              <w:right w:val="nil"/>
            </w:tcBorders>
          </w:tcPr>
          <w:p w14:paraId="4D62F543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7E421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74A7A931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12A985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BE28A8" w14:paraId="57761DA2" w14:textId="77777777" w:rsidTr="00E65440">
        <w:tc>
          <w:tcPr>
            <w:tcW w:w="4095" w:type="dxa"/>
            <w:tcBorders>
              <w:bottom w:val="single" w:sz="12" w:space="0" w:color="auto"/>
            </w:tcBorders>
            <w:shd w:val="clear" w:color="auto" w:fill="DAEEF3" w:themeFill="accent5" w:themeFillTint="33"/>
          </w:tcPr>
          <w:p w14:paraId="5A5303F5" w14:textId="3A6D2FCE" w:rsidR="00BB5B32" w:rsidRPr="00432A99" w:rsidRDefault="00BB5B32" w:rsidP="00432A99">
            <w:pPr>
              <w:jc w:val="center"/>
              <w:rPr>
                <w:rFonts w:eastAsiaTheme="minorHAnsi"/>
                <w:b/>
              </w:rPr>
            </w:pPr>
            <w:r w:rsidRPr="00432A99">
              <w:rPr>
                <w:rFonts w:ascii="Courier New" w:eastAsiaTheme="minorHAnsi" w:hAnsi="Courier New" w:cs="Courier New"/>
                <w:b/>
              </w:rPr>
              <w:t>▪</w:t>
            </w:r>
            <w:r w:rsidRPr="00432A99">
              <w:rPr>
                <w:rFonts w:eastAsiaTheme="minorHAnsi" w:cs="바탕" w:hint="eastAsia"/>
                <w:b/>
              </w:rPr>
              <w:t xml:space="preserve"> 프리미엄부스</w:t>
            </w:r>
          </w:p>
        </w:tc>
        <w:tc>
          <w:tcPr>
            <w:tcW w:w="2349" w:type="dxa"/>
            <w:tcBorders>
              <w:bottom w:val="single" w:sz="12" w:space="0" w:color="auto"/>
              <w:right w:val="nil"/>
            </w:tcBorders>
          </w:tcPr>
          <w:p w14:paraId="3DCBA9CB" w14:textId="77777777" w:rsidR="00BB5B32" w:rsidRPr="00432A99" w:rsidRDefault="00BB5B32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493D97C7" w14:textId="77777777" w:rsidR="00BB5B32" w:rsidRPr="00432A99" w:rsidRDefault="00BB5B32" w:rsidP="00BB5B32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bottom w:val="single" w:sz="12" w:space="0" w:color="auto"/>
              <w:right w:val="nil"/>
            </w:tcBorders>
          </w:tcPr>
          <w:p w14:paraId="5AF48EA0" w14:textId="77777777" w:rsidR="00BB5B32" w:rsidRPr="00432A99" w:rsidRDefault="00BB5B32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73106817" w14:textId="77777777" w:rsidR="00BB5B32" w:rsidRPr="00432A99" w:rsidRDefault="00BB5B32" w:rsidP="00BB5B32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432A99" w14:paraId="77BB4EC7" w14:textId="77777777" w:rsidTr="00E65440">
        <w:tc>
          <w:tcPr>
            <w:tcW w:w="40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65441D5B" w14:textId="09861CEF" w:rsidR="00432A99" w:rsidRPr="00432A99" w:rsidRDefault="00432A99" w:rsidP="00432A99">
            <w:pPr>
              <w:jc w:val="center"/>
              <w:rPr>
                <w:rFonts w:asciiTheme="minorEastAsia" w:hAnsiTheme="minorEastAsia" w:cs="바탕"/>
                <w:b/>
              </w:rPr>
            </w:pPr>
            <w:r w:rsidRPr="00432A99">
              <w:rPr>
                <w:rFonts w:asciiTheme="minorEastAsia" w:hAnsiTheme="minorEastAsia" w:cs="바탕" w:hint="eastAsia"/>
                <w:b/>
              </w:rPr>
              <w:t>(A</w:t>
            </w:r>
            <w:r>
              <w:rPr>
                <w:rFonts w:asciiTheme="minorEastAsia" w:hAnsiTheme="minorEastAsia" w:cs="바탕" w:hint="eastAsia"/>
                <w:b/>
              </w:rPr>
              <w:t xml:space="preserve">) </w:t>
            </w:r>
            <w:r w:rsidRPr="00432A99">
              <w:rPr>
                <w:rFonts w:asciiTheme="minorEastAsia" w:hAnsiTheme="minorEastAsia" w:cs="바탕" w:hint="eastAsia"/>
                <w:b/>
              </w:rPr>
              <w:t>소 계</w:t>
            </w:r>
          </w:p>
        </w:tc>
        <w:tc>
          <w:tcPr>
            <w:tcW w:w="5843" w:type="dxa"/>
            <w:gridSpan w:val="3"/>
            <w:tcBorders>
              <w:top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14:paraId="56FFD022" w14:textId="77777777" w:rsidR="00432A99" w:rsidRPr="00432A99" w:rsidRDefault="00432A99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EE08E2E" w14:textId="083ED1AF" w:rsidR="00432A99" w:rsidRPr="00432A99" w:rsidRDefault="00432A99" w:rsidP="00BB5B32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>원</w:t>
            </w:r>
          </w:p>
        </w:tc>
      </w:tr>
      <w:tr w:rsidR="00BE28A8" w14:paraId="1F913A38" w14:textId="77777777" w:rsidTr="00E65440">
        <w:tc>
          <w:tcPr>
            <w:tcW w:w="4095" w:type="dxa"/>
            <w:tcBorders>
              <w:top w:val="single" w:sz="4" w:space="0" w:color="auto"/>
              <w:bottom w:val="double" w:sz="4" w:space="0" w:color="auto"/>
            </w:tcBorders>
            <w:shd w:val="clear" w:color="auto" w:fill="DBE5F1" w:themeFill="accent1" w:themeFillTint="33"/>
          </w:tcPr>
          <w:p w14:paraId="695BC39D" w14:textId="6462D508" w:rsidR="00BB5B32" w:rsidRPr="00432A99" w:rsidRDefault="00432A99" w:rsidP="00432A99">
            <w:pPr>
              <w:jc w:val="center"/>
              <w:rPr>
                <w:rFonts w:asciiTheme="minorEastAsia" w:hAnsiTheme="minorEastAsia" w:cs="바탕"/>
                <w:b/>
              </w:rPr>
            </w:pPr>
            <w:r w:rsidRPr="00432A99">
              <w:rPr>
                <w:rFonts w:asciiTheme="minorEastAsia" w:hAnsiTheme="minorEastAsia" w:cs="Courier New" w:hint="eastAsia"/>
                <w:b/>
              </w:rPr>
              <w:t>(B)</w:t>
            </w:r>
            <w:r>
              <w:rPr>
                <w:rFonts w:asciiTheme="minorEastAsia" w:hAnsiTheme="minorEastAsia" w:cs="Courier New" w:hint="eastAsia"/>
                <w:b/>
              </w:rPr>
              <w:t xml:space="preserve"> </w:t>
            </w:r>
            <w:r w:rsidR="00BB5B32" w:rsidRPr="00432A99">
              <w:rPr>
                <w:rFonts w:asciiTheme="minorEastAsia" w:hAnsiTheme="minorEastAsia" w:cs="바탕" w:hint="eastAsia"/>
                <w:b/>
              </w:rPr>
              <w:t>부가세(10%)</w:t>
            </w:r>
          </w:p>
        </w:tc>
        <w:tc>
          <w:tcPr>
            <w:tcW w:w="5843" w:type="dxa"/>
            <w:gridSpan w:val="3"/>
            <w:tcBorders>
              <w:top w:val="single" w:sz="4" w:space="0" w:color="auto"/>
              <w:bottom w:val="double" w:sz="4" w:space="0" w:color="auto"/>
              <w:right w:val="nil"/>
            </w:tcBorders>
            <w:shd w:val="clear" w:color="auto" w:fill="DBE5F1" w:themeFill="accent1" w:themeFillTint="33"/>
          </w:tcPr>
          <w:p w14:paraId="006C503B" w14:textId="77777777" w:rsidR="00BB5B32" w:rsidRPr="00432A99" w:rsidRDefault="00BB5B32" w:rsidP="00BB5B32">
            <w:pPr>
              <w:jc w:val="right"/>
              <w:rPr>
                <w:rFonts w:eastAsiaTheme="minorHAnsi" w:cs="바탕"/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64E9404" w14:textId="77777777" w:rsidR="00BB5B32" w:rsidRPr="00432A99" w:rsidRDefault="00BB5B32" w:rsidP="00BB5B32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BE28A8" w14:paraId="651E5E57" w14:textId="77777777" w:rsidTr="00432A99">
        <w:tc>
          <w:tcPr>
            <w:tcW w:w="4095" w:type="dxa"/>
            <w:tcBorders>
              <w:top w:val="double" w:sz="4" w:space="0" w:color="auto"/>
            </w:tcBorders>
            <w:shd w:val="clear" w:color="auto" w:fill="FABF8F" w:themeFill="accent6" w:themeFillTint="99"/>
          </w:tcPr>
          <w:p w14:paraId="21733057" w14:textId="38FFE8E5" w:rsidR="00BB5B32" w:rsidRPr="00432A99" w:rsidRDefault="00BB5B32" w:rsidP="00432A99">
            <w:pPr>
              <w:jc w:val="center"/>
              <w:rPr>
                <w:rFonts w:asciiTheme="minorEastAsia" w:hAnsiTheme="minorEastAsia"/>
                <w:b/>
              </w:rPr>
            </w:pPr>
            <w:r w:rsidRPr="00432A99">
              <w:rPr>
                <w:rFonts w:asciiTheme="minorEastAsia" w:hAnsiTheme="minorEastAsia" w:cs="바탕" w:hint="eastAsia"/>
                <w:b/>
              </w:rPr>
              <w:t>합</w:t>
            </w:r>
            <w:r w:rsidR="005B64CF" w:rsidRPr="00432A99">
              <w:rPr>
                <w:rFonts w:asciiTheme="minorEastAsia" w:hAnsiTheme="minorEastAsia" w:cs="바탕" w:hint="eastAsia"/>
                <w:b/>
              </w:rPr>
              <w:t xml:space="preserve"> </w:t>
            </w:r>
            <w:r w:rsidRPr="00432A99">
              <w:rPr>
                <w:rFonts w:asciiTheme="minorEastAsia" w:hAnsiTheme="minorEastAsia" w:cs="바탕" w:hint="eastAsia"/>
                <w:b/>
              </w:rPr>
              <w:t>계</w:t>
            </w:r>
            <w:r w:rsidR="00432A99">
              <w:rPr>
                <w:rFonts w:asciiTheme="minorEastAsia" w:hAnsiTheme="minorEastAsia" w:cs="바탕" w:hint="eastAsia"/>
                <w:b/>
              </w:rPr>
              <w:t xml:space="preserve"> (A+B)</w:t>
            </w:r>
          </w:p>
        </w:tc>
        <w:tc>
          <w:tcPr>
            <w:tcW w:w="5843" w:type="dxa"/>
            <w:gridSpan w:val="3"/>
            <w:tcBorders>
              <w:top w:val="double" w:sz="4" w:space="0" w:color="auto"/>
              <w:right w:val="nil"/>
            </w:tcBorders>
            <w:shd w:val="clear" w:color="auto" w:fill="FABF8F" w:themeFill="accent6" w:themeFillTint="99"/>
          </w:tcPr>
          <w:p w14:paraId="5B1243B5" w14:textId="77777777" w:rsidR="00BB5B32" w:rsidRPr="00432A99" w:rsidRDefault="00BB5B32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</w:tcPr>
          <w:p w14:paraId="66BC693E" w14:textId="77777777" w:rsidR="00BB5B32" w:rsidRPr="00432A99" w:rsidRDefault="00BB5B32" w:rsidP="00BB5B32">
            <w:pPr>
              <w:rPr>
                <w:rFonts w:eastAsiaTheme="minorHAnsi"/>
                <w:b/>
              </w:rPr>
            </w:pPr>
            <w:r w:rsidRPr="00432A99">
              <w:rPr>
                <w:rFonts w:eastAsiaTheme="minorHAnsi" w:hint="eastAsia"/>
                <w:b/>
              </w:rPr>
              <w:t>원</w:t>
            </w:r>
          </w:p>
        </w:tc>
      </w:tr>
      <w:tr w:rsidR="00BB5B32" w14:paraId="68340B30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916223F" w14:textId="77777777" w:rsidR="00BB5B32" w:rsidRPr="007E2EB1" w:rsidRDefault="00BB5B32" w:rsidP="00BB5B32">
            <w:pPr>
              <w:rPr>
                <w:b/>
                <w:sz w:val="6"/>
                <w:szCs w:val="4"/>
              </w:rPr>
            </w:pPr>
          </w:p>
          <w:p w14:paraId="412CA147" w14:textId="288A2D66" w:rsidR="00BB5B32" w:rsidRPr="00DD5C1F" w:rsidRDefault="00BB5B32" w:rsidP="00BB5B32">
            <w:pPr>
              <w:rPr>
                <w:b/>
                <w:sz w:val="24"/>
              </w:rPr>
            </w:pPr>
            <w:r w:rsidRPr="00DD5C1F">
              <w:rPr>
                <w:rFonts w:hint="eastAsia"/>
                <w:b/>
                <w:sz w:val="24"/>
              </w:rPr>
              <w:t>4. 주요</w:t>
            </w:r>
            <w:r w:rsidR="009E082F">
              <w:rPr>
                <w:rFonts w:hint="eastAsia"/>
                <w:b/>
                <w:sz w:val="24"/>
              </w:rPr>
              <w:t xml:space="preserve"> </w:t>
            </w:r>
            <w:r w:rsidRPr="00DD5C1F">
              <w:rPr>
                <w:rFonts w:hint="eastAsia"/>
                <w:b/>
                <w:sz w:val="24"/>
              </w:rPr>
              <w:t>전시품목 소개</w:t>
            </w:r>
            <w:r w:rsidR="007B1D40">
              <w:rPr>
                <w:rFonts w:hint="eastAsia"/>
                <w:b/>
                <w:sz w:val="24"/>
              </w:rPr>
              <w:t>(</w:t>
            </w:r>
            <w:r w:rsidR="007B1D40" w:rsidRPr="009E082F">
              <w:rPr>
                <w:rFonts w:hint="eastAsia"/>
                <w:bCs/>
                <w:color w:val="D00000"/>
                <w:szCs w:val="18"/>
              </w:rPr>
              <w:t>필수작성</w:t>
            </w:r>
            <w:r w:rsidR="007B1D40">
              <w:rPr>
                <w:rFonts w:hint="eastAsia"/>
                <w:b/>
                <w:sz w:val="24"/>
              </w:rPr>
              <w:t>)</w:t>
            </w:r>
          </w:p>
        </w:tc>
      </w:tr>
      <w:tr w:rsidR="00BB5B32" w14:paraId="625559E7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E2DF2" w14:textId="77777777" w:rsidR="00BB5B32" w:rsidRDefault="00BB5B32" w:rsidP="00BB5B32">
            <w:pPr>
              <w:rPr>
                <w:b/>
              </w:rPr>
            </w:pPr>
          </w:p>
        </w:tc>
      </w:tr>
      <w:tr w:rsidR="00BB5B32" w14:paraId="2AB50781" w14:textId="77777777" w:rsidTr="00BE28A8">
        <w:tc>
          <w:tcPr>
            <w:tcW w:w="10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66ED92" w14:textId="77777777" w:rsidR="00BB5B32" w:rsidRDefault="00BB5B32" w:rsidP="00BB5B32">
            <w:pPr>
              <w:rPr>
                <w:b/>
              </w:rPr>
            </w:pPr>
          </w:p>
        </w:tc>
      </w:tr>
    </w:tbl>
    <w:p w14:paraId="7DEDB74D" w14:textId="5B0C1887" w:rsidR="00CD623F" w:rsidRPr="00DD5C1F" w:rsidRDefault="008F64C9">
      <w:pPr>
        <w:rPr>
          <w:b/>
          <w:sz w:val="6"/>
        </w:rPr>
      </w:pPr>
      <w:r>
        <w:rPr>
          <w:rFonts w:asciiTheme="minorEastAsia" w:hAnsiTheme="minorEastAsia"/>
          <w:noProof/>
          <w:sz w:val="16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91A7416" wp14:editId="6853A26A">
                <wp:simplePos x="0" y="0"/>
                <wp:positionH relativeFrom="column">
                  <wp:posOffset>3835623</wp:posOffset>
                </wp:positionH>
                <wp:positionV relativeFrom="paragraph">
                  <wp:posOffset>144145</wp:posOffset>
                </wp:positionV>
                <wp:extent cx="2886075" cy="1028700"/>
                <wp:effectExtent l="0" t="0" r="28575" b="19050"/>
                <wp:wrapNone/>
                <wp:docPr id="9" name="모서리가 둥근 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028700"/>
                        </a:xfrm>
                        <a:prstGeom prst="roundRect">
                          <a:avLst>
                            <a:gd name="adj" fmla="val 6727"/>
                          </a:avLst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059997" id="모서리가 둥근 직사각형 2" o:spid="_x0000_s1026" style="position:absolute;left:0;text-align:left;margin-left:302pt;margin-top:11.35pt;width:227.25pt;height:81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" filled="f" strokecolor="#243f60 [1604]" strokeweight="1pt"/>
            </w:pict>
          </mc:Fallback>
        </mc:AlternateContent>
      </w:r>
      <w:r w:rsidR="006E396D">
        <w:rPr>
          <w:rFonts w:asciiTheme="minorEastAsia" w:hAnsiTheme="minorEastAsia"/>
          <w:noProof/>
          <w:sz w:val="16"/>
        </w:rPr>
        <w:t xml:space="preserve"> </w:t>
      </w:r>
    </w:p>
    <w:p w14:paraId="239E0434" w14:textId="62CF3C77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="006764EC">
        <w:rPr>
          <w:rFonts w:asciiTheme="minorEastAsia" w:hAnsiTheme="minorEastAsia" w:hint="eastAsia"/>
          <w:b/>
          <w:sz w:val="16"/>
        </w:rPr>
        <w:t>접수</w:t>
      </w:r>
      <w:r w:rsidRPr="006764EC">
        <w:rPr>
          <w:rFonts w:asciiTheme="minorEastAsia" w:hAnsiTheme="minorEastAsia" w:hint="eastAsia"/>
          <w:b/>
          <w:sz w:val="16"/>
        </w:rPr>
        <w:t>방법</w:t>
      </w:r>
      <w:r w:rsidRPr="00DD5C1F">
        <w:rPr>
          <w:rFonts w:asciiTheme="minorEastAsia" w:hAnsiTheme="minorEastAsia" w:hint="eastAsia"/>
          <w:sz w:val="16"/>
        </w:rPr>
        <w:t xml:space="preserve">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신청서 작성 후</w:t>
      </w:r>
      <w:r w:rsidR="005F5C7E">
        <w:rPr>
          <w:rFonts w:asciiTheme="minorEastAsia" w:hAnsiTheme="minorEastAsia" w:hint="eastAsia"/>
          <w:sz w:val="16"/>
        </w:rPr>
        <w:t xml:space="preserve"> </w:t>
      </w:r>
      <w:r w:rsidR="005F5C7E" w:rsidRPr="006764EC">
        <w:rPr>
          <w:rFonts w:asciiTheme="minorEastAsia" w:hAnsiTheme="minorEastAsia" w:hint="eastAsia"/>
          <w:color w:val="0000FF"/>
          <w:sz w:val="16"/>
        </w:rPr>
        <w:t>aiot@kiot.</w:t>
      </w:r>
      <w:r w:rsidR="005F5C7E" w:rsidRPr="006764EC">
        <w:rPr>
          <w:rFonts w:asciiTheme="minorEastAsia" w:hAnsiTheme="minorEastAsia"/>
          <w:color w:val="0000FF"/>
          <w:sz w:val="16"/>
        </w:rPr>
        <w:t>or.kr</w:t>
      </w:r>
      <w:r w:rsidR="005F5C7E">
        <w:rPr>
          <w:rFonts w:asciiTheme="minorEastAsia" w:hAnsiTheme="minorEastAsia" w:hint="eastAsia"/>
          <w:sz w:val="16"/>
        </w:rPr>
        <w:t>로 송부</w:t>
      </w:r>
      <w:r w:rsidR="003E111C">
        <w:rPr>
          <w:rFonts w:asciiTheme="minorEastAsia" w:hAnsiTheme="minorEastAsia" w:hint="eastAsia"/>
          <w:sz w:val="16"/>
        </w:rPr>
        <w:t xml:space="preserve"> </w:t>
      </w:r>
    </w:p>
    <w:tbl>
      <w:tblPr>
        <w:tblStyle w:val="a4"/>
        <w:tblpPr w:leftFromText="142" w:rightFromText="142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1101"/>
        <w:gridCol w:w="1164"/>
        <w:gridCol w:w="1164"/>
        <w:gridCol w:w="223"/>
        <w:gridCol w:w="941"/>
      </w:tblGrid>
      <w:tr w:rsidR="00DD5C1F" w:rsidRPr="00DD5C1F" w14:paraId="36253D15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402DB" w14:textId="77777777"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신청일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E355F" w14:textId="44EAE06A" w:rsidR="00DD5C1F" w:rsidRPr="00DD5C1F" w:rsidRDefault="008C7682" w:rsidP="00615963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 xml:space="preserve"> </w:t>
            </w:r>
            <w:r w:rsidR="00DD5C1F">
              <w:rPr>
                <w:rFonts w:hint="eastAsia"/>
                <w:b/>
                <w:sz w:val="18"/>
              </w:rPr>
              <w:t>년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23EA1" w14:textId="77777777"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월</w:t>
            </w:r>
          </w:p>
        </w:tc>
        <w:tc>
          <w:tcPr>
            <w:tcW w:w="11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961AE" w14:textId="77777777"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일</w:t>
            </w:r>
          </w:p>
        </w:tc>
      </w:tr>
      <w:tr w:rsidR="00DD5C1F" w:rsidRPr="00DD5C1F" w14:paraId="6676333F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5259F" w14:textId="77777777" w:rsidR="00DD5C1F" w:rsidRPr="00DD5C1F" w:rsidRDefault="005B64CF" w:rsidP="005B64CF">
            <w:pPr>
              <w:jc w:val="center"/>
              <w:rPr>
                <w:b/>
                <w:sz w:val="18"/>
              </w:rPr>
            </w:pPr>
            <w:proofErr w:type="gramStart"/>
            <w:r>
              <w:rPr>
                <w:rFonts w:hint="eastAsia"/>
                <w:b/>
                <w:sz w:val="18"/>
              </w:rPr>
              <w:t>이</w:t>
            </w:r>
            <w:r w:rsidR="00DD5C1F">
              <w:rPr>
                <w:rFonts w:hint="eastAsia"/>
                <w:b/>
                <w:sz w:val="18"/>
              </w:rPr>
              <w:t xml:space="preserve">  </w:t>
            </w:r>
            <w:proofErr w:type="spellStart"/>
            <w:r>
              <w:rPr>
                <w:rFonts w:hint="eastAsia"/>
                <w:b/>
                <w:sz w:val="18"/>
              </w:rPr>
              <w:t>름</w:t>
            </w:r>
            <w:proofErr w:type="spellEnd"/>
            <w:proofErr w:type="gramEnd"/>
          </w:p>
        </w:tc>
        <w:tc>
          <w:tcPr>
            <w:tcW w:w="34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A11A2E" w14:textId="77777777" w:rsidR="00DD5C1F" w:rsidRPr="00DD5C1F" w:rsidRDefault="00DD5C1F" w:rsidP="0023567E">
            <w:pPr>
              <w:rPr>
                <w:b/>
                <w:sz w:val="18"/>
              </w:rPr>
            </w:pPr>
          </w:p>
        </w:tc>
      </w:tr>
      <w:tr w:rsidR="0023567E" w:rsidRPr="00DD5C1F" w14:paraId="5318F618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8DE3D" w14:textId="77777777" w:rsidR="0023567E" w:rsidRPr="00DD5C1F" w:rsidRDefault="0023567E" w:rsidP="0023567E">
            <w:pPr>
              <w:jc w:val="center"/>
              <w:rPr>
                <w:b/>
                <w:sz w:val="18"/>
              </w:rPr>
            </w:pPr>
            <w:proofErr w:type="gramStart"/>
            <w:r>
              <w:rPr>
                <w:rFonts w:hint="eastAsia"/>
                <w:b/>
                <w:sz w:val="18"/>
              </w:rPr>
              <w:t>서  명</w:t>
            </w:r>
            <w:proofErr w:type="gramEnd"/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92A8A6" w14:textId="77777777" w:rsidR="0023567E" w:rsidRPr="00DD5C1F" w:rsidRDefault="0023567E" w:rsidP="0023567E">
            <w:pPr>
              <w:rPr>
                <w:b/>
                <w:sz w:val="18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5C9DA7" w14:textId="77777777" w:rsidR="0023567E" w:rsidRPr="00DD5C1F" w:rsidRDefault="0023567E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(인)</w:t>
            </w:r>
          </w:p>
        </w:tc>
      </w:tr>
    </w:tbl>
    <w:p w14:paraId="7FA5DC2B" w14:textId="6E4AF374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Pr="001D408D">
        <w:rPr>
          <w:rFonts w:asciiTheme="minorEastAsia" w:hAnsiTheme="minorEastAsia" w:hint="eastAsia"/>
          <w:b/>
          <w:sz w:val="16"/>
        </w:rPr>
        <w:t>입금계좌</w:t>
      </w:r>
      <w:r w:rsidRPr="00DD5C1F">
        <w:rPr>
          <w:rFonts w:asciiTheme="minorEastAsia" w:hAnsiTheme="minorEastAsia" w:hint="eastAsia"/>
          <w:sz w:val="16"/>
        </w:rPr>
        <w:t xml:space="preserve">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하나은행</w:t>
      </w:r>
      <w:r w:rsidR="008E2A13">
        <w:rPr>
          <w:rFonts w:asciiTheme="minorEastAsia" w:hAnsiTheme="minorEastAsia" w:hint="eastAsia"/>
          <w:sz w:val="16"/>
        </w:rPr>
        <w:t>[</w:t>
      </w:r>
      <w:r w:rsidR="00A51600" w:rsidRPr="00A51600">
        <w:rPr>
          <w:rFonts w:asciiTheme="minorEastAsia" w:hAnsiTheme="minorEastAsia"/>
          <w:sz w:val="16"/>
        </w:rPr>
        <w:t>183-910024-19304</w:t>
      </w:r>
      <w:proofErr w:type="gramStart"/>
      <w:r w:rsidR="008E2A13">
        <w:rPr>
          <w:rFonts w:asciiTheme="minorEastAsia" w:hAnsiTheme="minorEastAsia"/>
          <w:sz w:val="16"/>
        </w:rPr>
        <w:t>]</w:t>
      </w:r>
      <w:r w:rsidRPr="00DD5C1F">
        <w:rPr>
          <w:rFonts w:asciiTheme="minorEastAsia" w:hAnsiTheme="minorEastAsia" w:hint="eastAsia"/>
          <w:sz w:val="16"/>
        </w:rPr>
        <w:t xml:space="preserve"> </w:t>
      </w:r>
      <w:r w:rsidR="005F5C7E">
        <w:rPr>
          <w:rFonts w:asciiTheme="minorEastAsia" w:hAnsiTheme="minorEastAsia"/>
          <w:sz w:val="16"/>
        </w:rPr>
        <w:t>/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</w:t>
      </w:r>
      <w:proofErr w:type="gramStart"/>
      <w:r w:rsidRPr="00DD5C1F">
        <w:rPr>
          <w:rFonts w:asciiTheme="minorEastAsia" w:hAnsiTheme="minorEastAsia" w:hint="eastAsia"/>
          <w:sz w:val="16"/>
        </w:rPr>
        <w:t>예금주</w:t>
      </w:r>
      <w:r w:rsidR="008E2A13">
        <w:rPr>
          <w:rFonts w:asciiTheme="minorEastAsia" w:hAnsiTheme="minorEastAsia" w:hint="eastAsia"/>
          <w:sz w:val="16"/>
        </w:rPr>
        <w:t>:</w:t>
      </w:r>
      <w:proofErr w:type="spellStart"/>
      <w:r w:rsidRPr="00DD5C1F">
        <w:rPr>
          <w:rFonts w:asciiTheme="minorEastAsia" w:hAnsiTheme="minorEastAsia" w:hint="eastAsia"/>
          <w:sz w:val="16"/>
        </w:rPr>
        <w:t>케이훼어스</w:t>
      </w:r>
      <w:proofErr w:type="spellEnd"/>
      <w:proofErr w:type="gramEnd"/>
      <w:r w:rsidRPr="00DD5C1F">
        <w:rPr>
          <w:rFonts w:asciiTheme="minorEastAsia" w:hAnsiTheme="minorEastAsia"/>
          <w:sz w:val="16"/>
        </w:rPr>
        <w:t>㈜</w:t>
      </w:r>
    </w:p>
    <w:p w14:paraId="18FC5B94" w14:textId="78BE3713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Pr="001D408D">
        <w:rPr>
          <w:rFonts w:asciiTheme="minorEastAsia" w:hAnsiTheme="minorEastAsia" w:hint="eastAsia"/>
          <w:b/>
          <w:sz w:val="16"/>
        </w:rPr>
        <w:t>납입기한</w:t>
      </w:r>
      <w:r w:rsidR="001D408D">
        <w:rPr>
          <w:rFonts w:asciiTheme="minorEastAsia" w:hAnsiTheme="minorEastAsia" w:hint="eastAsia"/>
          <w:sz w:val="16"/>
        </w:rPr>
        <w:t xml:space="preserve"> :</w:t>
      </w:r>
      <w:proofErr w:type="gramEnd"/>
      <w:r w:rsidR="001D408D">
        <w:rPr>
          <w:rFonts w:asciiTheme="minorEastAsia" w:hAnsiTheme="minorEastAsia" w:hint="eastAsia"/>
          <w:sz w:val="16"/>
        </w:rPr>
        <w:t xml:space="preserve"> </w:t>
      </w:r>
      <w:r w:rsidR="00E81A6C" w:rsidRPr="00DD5C1F">
        <w:rPr>
          <w:rFonts w:asciiTheme="minorEastAsia" w:hAnsiTheme="minorEastAsia" w:hint="eastAsia"/>
          <w:sz w:val="16"/>
        </w:rPr>
        <w:t>계약금</w:t>
      </w:r>
      <w:r w:rsidR="00052299">
        <w:rPr>
          <w:rFonts w:asciiTheme="minorEastAsia" w:hAnsiTheme="minorEastAsia" w:hint="eastAsia"/>
          <w:sz w:val="16"/>
        </w:rPr>
        <w:t>(50%)</w:t>
      </w:r>
      <w:r w:rsidR="00052299">
        <w:rPr>
          <w:rFonts w:asciiTheme="minorEastAsia" w:hAnsiTheme="minorEastAsia"/>
          <w:sz w:val="16"/>
        </w:rPr>
        <w:t xml:space="preserve"> </w:t>
      </w:r>
      <w:r w:rsidR="001D408D">
        <w:rPr>
          <w:rFonts w:asciiTheme="minorEastAsia" w:hAnsiTheme="minorEastAsia" w:hint="eastAsia"/>
          <w:sz w:val="16"/>
        </w:rPr>
        <w:t xml:space="preserve">▶ </w:t>
      </w:r>
      <w:r w:rsidRPr="00DD5C1F">
        <w:rPr>
          <w:rFonts w:asciiTheme="minorEastAsia" w:hAnsiTheme="minorEastAsia" w:hint="eastAsia"/>
          <w:sz w:val="16"/>
        </w:rPr>
        <w:t xml:space="preserve">참가계약서 제출 후 </w:t>
      </w:r>
      <w:r w:rsidRPr="001D408D">
        <w:rPr>
          <w:rFonts w:asciiTheme="minorEastAsia" w:hAnsiTheme="minorEastAsia" w:hint="eastAsia"/>
          <w:b/>
          <w:color w:val="0000FF"/>
          <w:sz w:val="16"/>
        </w:rPr>
        <w:t>7일</w:t>
      </w:r>
      <w:r w:rsidR="00027B99">
        <w:rPr>
          <w:rFonts w:asciiTheme="minorEastAsia" w:hAnsiTheme="minorEastAsia" w:hint="eastAsia"/>
          <w:b/>
          <w:color w:val="0000FF"/>
          <w:sz w:val="16"/>
        </w:rPr>
        <w:t xml:space="preserve"> </w:t>
      </w:r>
      <w:r w:rsidRPr="001D408D">
        <w:rPr>
          <w:rFonts w:asciiTheme="minorEastAsia" w:hAnsiTheme="minorEastAsia" w:hint="eastAsia"/>
          <w:b/>
          <w:color w:val="0000FF"/>
          <w:sz w:val="16"/>
        </w:rPr>
        <w:t>이내</w:t>
      </w:r>
      <w:r w:rsidR="00E81A6C" w:rsidRPr="00E81A6C">
        <w:rPr>
          <w:rFonts w:asciiTheme="minorEastAsia" w:hAnsiTheme="minorEastAsia" w:hint="eastAsia"/>
          <w:color w:val="000000" w:themeColor="text1"/>
          <w:sz w:val="16"/>
        </w:rPr>
        <w:t xml:space="preserve"> 납부</w:t>
      </w:r>
    </w:p>
    <w:p w14:paraId="2451FD48" w14:textId="2ECAC480" w:rsidR="00D0486F" w:rsidRDefault="004A3351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rFonts w:asciiTheme="minorEastAsia" w:hAnsiTheme="minorEastAsia" w:hint="eastAsia"/>
          <w:sz w:val="16"/>
        </w:rPr>
        <w:tab/>
        <w:t xml:space="preserve"> </w:t>
      </w:r>
      <w:r w:rsidR="00E81A6C">
        <w:rPr>
          <w:rFonts w:asciiTheme="minorEastAsia" w:hAnsiTheme="minorEastAsia"/>
          <w:sz w:val="16"/>
        </w:rPr>
        <w:t xml:space="preserve">  </w:t>
      </w:r>
      <w:proofErr w:type="gramStart"/>
      <w:r w:rsidR="00E81A6C" w:rsidRPr="00DD5C1F">
        <w:rPr>
          <w:rFonts w:asciiTheme="minorEastAsia" w:hAnsiTheme="minorEastAsia" w:hint="eastAsia"/>
          <w:sz w:val="16"/>
        </w:rPr>
        <w:t>잔</w:t>
      </w:r>
      <w:r w:rsidR="00052299">
        <w:rPr>
          <w:rFonts w:asciiTheme="minorEastAsia" w:hAnsiTheme="minorEastAsia" w:hint="eastAsia"/>
          <w:sz w:val="16"/>
        </w:rPr>
        <w:t xml:space="preserve">  </w:t>
      </w:r>
      <w:r w:rsidR="00E81A6C" w:rsidRPr="00DD5C1F">
        <w:rPr>
          <w:rFonts w:asciiTheme="minorEastAsia" w:hAnsiTheme="minorEastAsia" w:hint="eastAsia"/>
          <w:sz w:val="16"/>
        </w:rPr>
        <w:t>금</w:t>
      </w:r>
      <w:proofErr w:type="gramEnd"/>
      <w:r w:rsidR="00E81A6C">
        <w:rPr>
          <w:rFonts w:asciiTheme="minorEastAsia" w:hAnsiTheme="minorEastAsia" w:hint="eastAsia"/>
          <w:sz w:val="16"/>
        </w:rPr>
        <w:t>(50%)</w:t>
      </w:r>
      <w:r w:rsidR="00052299">
        <w:rPr>
          <w:rFonts w:asciiTheme="minorEastAsia" w:hAnsiTheme="minorEastAsia"/>
          <w:sz w:val="16"/>
        </w:rPr>
        <w:t xml:space="preserve"> </w:t>
      </w:r>
      <w:r w:rsidR="001D408D">
        <w:rPr>
          <w:rFonts w:asciiTheme="minorEastAsia" w:hAnsiTheme="minorEastAsia" w:hint="eastAsia"/>
          <w:sz w:val="16"/>
        </w:rPr>
        <w:t xml:space="preserve">▶ </w:t>
      </w:r>
      <w:r w:rsidR="00684F66" w:rsidRPr="00321CC8">
        <w:rPr>
          <w:rFonts w:asciiTheme="minorEastAsia" w:hAnsiTheme="minorEastAsia" w:hint="eastAsia"/>
          <w:b/>
          <w:color w:val="0000FF"/>
          <w:sz w:val="16"/>
        </w:rPr>
        <w:t>202</w:t>
      </w:r>
      <w:r w:rsidR="00FC4275">
        <w:rPr>
          <w:rFonts w:asciiTheme="minorEastAsia" w:hAnsiTheme="minorEastAsia" w:hint="eastAsia"/>
          <w:b/>
          <w:color w:val="0000FF"/>
          <w:sz w:val="16"/>
        </w:rPr>
        <w:t>6</w:t>
      </w:r>
      <w:r w:rsidR="00DD5C1F" w:rsidRPr="00321CC8">
        <w:rPr>
          <w:rFonts w:asciiTheme="minorEastAsia" w:hAnsiTheme="minorEastAsia" w:hint="eastAsia"/>
          <w:b/>
          <w:color w:val="0000FF"/>
          <w:sz w:val="16"/>
        </w:rPr>
        <w:t xml:space="preserve">년 </w:t>
      </w:r>
      <w:r w:rsidR="00CF1420">
        <w:rPr>
          <w:rFonts w:asciiTheme="minorEastAsia" w:hAnsiTheme="minorEastAsia" w:hint="eastAsia"/>
          <w:b/>
          <w:color w:val="0000FF"/>
          <w:sz w:val="16"/>
        </w:rPr>
        <w:t>9</w:t>
      </w:r>
      <w:r w:rsidR="00DD5C1F" w:rsidRPr="00321CC8">
        <w:rPr>
          <w:rFonts w:asciiTheme="minorEastAsia" w:hAnsiTheme="minorEastAsia" w:hint="eastAsia"/>
          <w:b/>
          <w:color w:val="0000FF"/>
          <w:sz w:val="16"/>
        </w:rPr>
        <w:t xml:space="preserve">월 </w:t>
      </w:r>
      <w:r w:rsidR="00FC4275">
        <w:rPr>
          <w:rFonts w:asciiTheme="minorEastAsia" w:hAnsiTheme="minorEastAsia" w:hint="eastAsia"/>
          <w:b/>
          <w:color w:val="0000FF"/>
          <w:sz w:val="16"/>
        </w:rPr>
        <w:t>18</w:t>
      </w:r>
      <w:r w:rsidR="00DD5C1F" w:rsidRPr="00321CC8">
        <w:rPr>
          <w:rFonts w:asciiTheme="minorEastAsia" w:hAnsiTheme="minorEastAsia" w:hint="eastAsia"/>
          <w:b/>
          <w:color w:val="0000FF"/>
          <w:sz w:val="16"/>
        </w:rPr>
        <w:t>일</w:t>
      </w:r>
      <w:r w:rsidR="00CF1420">
        <w:rPr>
          <w:rFonts w:asciiTheme="minorEastAsia" w:hAnsiTheme="minorEastAsia" w:hint="eastAsia"/>
          <w:b/>
          <w:color w:val="0000FF"/>
          <w:sz w:val="16"/>
        </w:rPr>
        <w:t>(금)</w:t>
      </w:r>
      <w:r w:rsidR="00DD5C1F" w:rsidRPr="00321CC8">
        <w:rPr>
          <w:rFonts w:asciiTheme="minorEastAsia" w:hAnsiTheme="minorEastAsia" w:hint="eastAsia"/>
          <w:b/>
          <w:color w:val="0000FF"/>
          <w:sz w:val="16"/>
        </w:rPr>
        <w:t>까지</w:t>
      </w:r>
      <w:r w:rsidR="00E81A6C">
        <w:rPr>
          <w:rFonts w:asciiTheme="minorEastAsia" w:hAnsiTheme="minorEastAsia" w:hint="eastAsia"/>
          <w:b/>
          <w:color w:val="0000FF"/>
          <w:sz w:val="16"/>
        </w:rPr>
        <w:t xml:space="preserve"> </w:t>
      </w:r>
      <w:r w:rsidR="00E81A6C" w:rsidRPr="00E81A6C">
        <w:rPr>
          <w:rFonts w:asciiTheme="minorEastAsia" w:hAnsiTheme="minorEastAsia" w:hint="eastAsia"/>
          <w:color w:val="000000" w:themeColor="text1"/>
          <w:sz w:val="16"/>
        </w:rPr>
        <w:t>납부</w:t>
      </w:r>
    </w:p>
    <w:p w14:paraId="786E75B1" w14:textId="77777777" w:rsidR="009D2963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</w:p>
    <w:p w14:paraId="40A5EC87" w14:textId="17424760" w:rsidR="007E2EB1" w:rsidRPr="00D0486F" w:rsidRDefault="0059066C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10E0A1" wp14:editId="33694622">
                <wp:simplePos x="0" y="0"/>
                <wp:positionH relativeFrom="margin">
                  <wp:posOffset>-156210</wp:posOffset>
                </wp:positionH>
                <wp:positionV relativeFrom="paragraph">
                  <wp:posOffset>165100</wp:posOffset>
                </wp:positionV>
                <wp:extent cx="6956755" cy="304800"/>
                <wp:effectExtent l="0" t="0" r="0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56755" cy="304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8EA617" w14:textId="5BDCF1C2" w:rsidR="0023567E" w:rsidRPr="00324AE3" w:rsidRDefault="00FA0B06" w:rsidP="0023567E">
                            <w:pPr>
                              <w:jc w:val="center"/>
                              <w:rPr>
                                <w:rFonts w:ascii="HY견고딕" w:eastAsia="HY견고딕"/>
                              </w:rPr>
                            </w:pPr>
                            <w:proofErr w:type="spellStart"/>
                            <w:r>
                              <w:rPr>
                                <w:rFonts w:ascii="HY견고딕" w:eastAsia="HY견고딕" w:hint="eastAsia"/>
                              </w:rPr>
                              <w:t>AIoT</w:t>
                            </w:r>
                            <w:proofErr w:type="spellEnd"/>
                            <w:r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953664">
                              <w:rPr>
                                <w:rFonts w:ascii="HY견고딕" w:eastAsia="HY견고딕" w:hint="eastAsia"/>
                              </w:rPr>
                              <w:t>국제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>전시회 사무국</w:t>
                            </w:r>
                            <w:r w:rsidR="009A781D">
                              <w:rPr>
                                <w:rFonts w:ascii="HY견고딕" w:eastAsia="HY견고딕" w:hint="eastAsia"/>
                              </w:rPr>
                              <w:t xml:space="preserve"> [</w:t>
                            </w:r>
                            <w:r w:rsidR="000C0779">
                              <w:rPr>
                                <w:rFonts w:ascii="HY견고딕" w:eastAsia="HY견고딕" w:hint="eastAsia"/>
                              </w:rPr>
                              <w:t>T. 02-555-</w:t>
                            </w:r>
                            <w:proofErr w:type="gramStart"/>
                            <w:r w:rsidR="000C0779">
                              <w:rPr>
                                <w:rFonts w:ascii="HY견고딕" w:eastAsia="HY견고딕" w:hint="eastAsia"/>
                              </w:rPr>
                              <w:t xml:space="preserve">7153 </w:t>
                            </w:r>
                            <w:r w:rsidR="003E111C"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0C0779">
                              <w:rPr>
                                <w:rFonts w:ascii="HY견고딕" w:eastAsia="HY견고딕"/>
                              </w:rPr>
                              <w:t>E</w:t>
                            </w:r>
                            <w:r w:rsidR="000C0779">
                              <w:rPr>
                                <w:rFonts w:ascii="HY견고딕" w:eastAsia="HY견고딕" w:hint="eastAsia"/>
                              </w:rPr>
                              <w:t>.</w:t>
                            </w:r>
                            <w:proofErr w:type="gramEnd"/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 xml:space="preserve"> </w:t>
                            </w:r>
                            <w:r w:rsidR="00905520">
                              <w:rPr>
                                <w:rFonts w:ascii="HY견고딕" w:eastAsia="HY견고딕"/>
                              </w:rPr>
                              <w:t>aiot@kiot.or.kr</w:t>
                            </w:r>
                            <w:r w:rsidR="009A781D">
                              <w:rPr>
                                <w:rFonts w:ascii="HY견고딕" w:eastAsia="HY견고딕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10E0A1" id="직사각형 3" o:spid="_x0000_s1027" style="position:absolute;left:0;text-align:left;margin-left:-12.3pt;margin-top:13pt;width:547.8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" fillcolor="#17365d [2415]" stroked="f" strokeweight="2pt">
                <v:textbox>
                  <w:txbxContent>
                    <w:p w14:paraId="4C8EA617" w14:textId="5BDCF1C2" w:rsidR="0023567E" w:rsidRPr="00324AE3" w:rsidRDefault="00FA0B06" w:rsidP="0023567E">
                      <w:pPr>
                        <w:jc w:val="center"/>
                        <w:rPr>
                          <w:rFonts w:ascii="HY견고딕" w:eastAsia="HY견고딕"/>
                        </w:rPr>
                      </w:pPr>
                      <w:proofErr w:type="spellStart"/>
                      <w:r>
                        <w:rPr>
                          <w:rFonts w:ascii="HY견고딕" w:eastAsia="HY견고딕" w:hint="eastAsia"/>
                        </w:rPr>
                        <w:t>AIoT</w:t>
                      </w:r>
                      <w:proofErr w:type="spellEnd"/>
                      <w:r>
                        <w:rPr>
                          <w:rFonts w:ascii="HY견고딕" w:eastAsia="HY견고딕"/>
                        </w:rPr>
                        <w:t xml:space="preserve"> </w:t>
                      </w:r>
                      <w:r w:rsidR="00953664">
                        <w:rPr>
                          <w:rFonts w:ascii="HY견고딕" w:eastAsia="HY견고딕" w:hint="eastAsia"/>
                        </w:rPr>
                        <w:t>국제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>전시회 사무국</w:t>
                      </w:r>
                      <w:r w:rsidR="009A781D">
                        <w:rPr>
                          <w:rFonts w:ascii="HY견고딕" w:eastAsia="HY견고딕" w:hint="eastAsia"/>
                        </w:rPr>
                        <w:t xml:space="preserve"> [</w:t>
                      </w:r>
                      <w:r w:rsidR="000C0779">
                        <w:rPr>
                          <w:rFonts w:ascii="HY견고딕" w:eastAsia="HY견고딕" w:hint="eastAsia"/>
                        </w:rPr>
                        <w:t>T. 02-555-</w:t>
                      </w:r>
                      <w:proofErr w:type="gramStart"/>
                      <w:r w:rsidR="000C0779">
                        <w:rPr>
                          <w:rFonts w:ascii="HY견고딕" w:eastAsia="HY견고딕" w:hint="eastAsia"/>
                        </w:rPr>
                        <w:t xml:space="preserve">7153 </w:t>
                      </w:r>
                      <w:r w:rsidR="003E111C">
                        <w:rPr>
                          <w:rFonts w:ascii="HY견고딕" w:eastAsia="HY견고딕"/>
                        </w:rPr>
                        <w:t xml:space="preserve"> </w:t>
                      </w:r>
                      <w:r w:rsidR="000C0779">
                        <w:rPr>
                          <w:rFonts w:ascii="HY견고딕" w:eastAsia="HY견고딕"/>
                        </w:rPr>
                        <w:t>E</w:t>
                      </w:r>
                      <w:r w:rsidR="000C0779">
                        <w:rPr>
                          <w:rFonts w:ascii="HY견고딕" w:eastAsia="HY견고딕" w:hint="eastAsia"/>
                        </w:rPr>
                        <w:t>.</w:t>
                      </w:r>
                      <w:proofErr w:type="gramEnd"/>
                      <w:r w:rsidR="0023567E" w:rsidRPr="00324AE3">
                        <w:rPr>
                          <w:rFonts w:ascii="HY견고딕" w:eastAsia="HY견고딕" w:hint="eastAsia"/>
                        </w:rPr>
                        <w:t xml:space="preserve"> </w:t>
                      </w:r>
                      <w:r w:rsidR="00905520">
                        <w:rPr>
                          <w:rFonts w:ascii="HY견고딕" w:eastAsia="HY견고딕"/>
                        </w:rPr>
                        <w:t>aiot@kiot.or.kr</w:t>
                      </w:r>
                      <w:r w:rsidR="009A781D">
                        <w:rPr>
                          <w:rFonts w:ascii="HY견고딕" w:eastAsia="HY견고딕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6F7A564" w14:textId="58C0E5A2" w:rsidR="004F344C" w:rsidRDefault="001023ED" w:rsidP="00660618">
      <w:pPr>
        <w:widowControl/>
        <w:wordWrap/>
        <w:autoSpaceDE/>
        <w:autoSpaceDN/>
        <w:snapToGrid w:val="0"/>
        <w:spacing w:after="0" w:line="240" w:lineRule="auto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21378D0D" wp14:editId="36112A04">
            <wp:extent cx="6592486" cy="9654639"/>
            <wp:effectExtent l="0" t="0" r="0" b="0"/>
            <wp:docPr id="1668725230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8" t="1642" r="3211" b="1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8874" cy="9663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4647B" w14:textId="3759966D" w:rsidR="0023567E" w:rsidRPr="002F58E2" w:rsidRDefault="00FA0B06" w:rsidP="00905520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sz w:val="14"/>
          <w:szCs w:val="14"/>
        </w:rPr>
        <w:br w:type="page"/>
      </w:r>
      <w:r w:rsidR="009E082F">
        <w:rPr>
          <w:noProof/>
        </w:rPr>
        <w:lastRenderedPageBreak/>
        <w:drawing>
          <wp:anchor distT="0" distB="0" distL="114300" distR="114300" simplePos="0" relativeHeight="251675136" behindDoc="0" locked="0" layoutInCell="1" allowOverlap="1" wp14:anchorId="055F4309" wp14:editId="06ED00A2">
            <wp:simplePos x="0" y="0"/>
            <wp:positionH relativeFrom="column">
              <wp:posOffset>-86995</wp:posOffset>
            </wp:positionH>
            <wp:positionV relativeFrom="paragraph">
              <wp:posOffset>371157</wp:posOffset>
            </wp:positionV>
            <wp:extent cx="6873240" cy="8743950"/>
            <wp:effectExtent l="0" t="0" r="3810" b="0"/>
            <wp:wrapThrough wrapText="bothSides">
              <wp:wrapPolygon edited="0">
                <wp:start x="60" y="0"/>
                <wp:lineTo x="299" y="847"/>
                <wp:lineTo x="120" y="1600"/>
                <wp:lineTo x="60" y="2353"/>
                <wp:lineTo x="299" y="3106"/>
                <wp:lineTo x="60" y="3859"/>
                <wp:lineTo x="299" y="4612"/>
                <wp:lineTo x="299" y="5882"/>
                <wp:lineTo x="3891" y="6118"/>
                <wp:lineTo x="120" y="6118"/>
                <wp:lineTo x="60" y="6306"/>
                <wp:lineTo x="419" y="6871"/>
                <wp:lineTo x="120" y="7294"/>
                <wp:lineTo x="120" y="7482"/>
                <wp:lineTo x="359" y="7624"/>
                <wp:lineTo x="299" y="8376"/>
                <wp:lineTo x="958" y="9129"/>
                <wp:lineTo x="838" y="9224"/>
                <wp:lineTo x="539" y="9694"/>
                <wp:lineTo x="419" y="10118"/>
                <wp:lineTo x="359" y="10588"/>
                <wp:lineTo x="60" y="11388"/>
                <wp:lineTo x="359" y="12141"/>
                <wp:lineTo x="120" y="12706"/>
                <wp:lineTo x="60" y="14400"/>
                <wp:lineTo x="359" y="14400"/>
                <wp:lineTo x="60" y="14635"/>
                <wp:lineTo x="60" y="16706"/>
                <wp:lineTo x="239" y="18682"/>
                <wp:lineTo x="3831" y="18918"/>
                <wp:lineTo x="299" y="18918"/>
                <wp:lineTo x="60" y="18965"/>
                <wp:lineTo x="359" y="19671"/>
                <wp:lineTo x="120" y="20094"/>
                <wp:lineTo x="120" y="20282"/>
                <wp:lineTo x="359" y="20941"/>
                <wp:lineTo x="539" y="21035"/>
                <wp:lineTo x="2335" y="21035"/>
                <wp:lineTo x="11375" y="20941"/>
                <wp:lineTo x="20295" y="20706"/>
                <wp:lineTo x="20295" y="20376"/>
                <wp:lineTo x="9519" y="19671"/>
                <wp:lineTo x="10537" y="19200"/>
                <wp:lineTo x="10776" y="18918"/>
                <wp:lineTo x="20475" y="18729"/>
                <wp:lineTo x="20654" y="18447"/>
                <wp:lineTo x="18080" y="18071"/>
                <wp:lineTo x="17481" y="17506"/>
                <wp:lineTo x="6166" y="17412"/>
                <wp:lineTo x="10596" y="16847"/>
                <wp:lineTo x="10776" y="15906"/>
                <wp:lineTo x="16463" y="15859"/>
                <wp:lineTo x="16344" y="15388"/>
                <wp:lineTo x="5149" y="15153"/>
                <wp:lineTo x="17601" y="14682"/>
                <wp:lineTo x="17840" y="14400"/>
                <wp:lineTo x="18319" y="14400"/>
                <wp:lineTo x="18020" y="14071"/>
                <wp:lineTo x="10776" y="13647"/>
                <wp:lineTo x="20355" y="13271"/>
                <wp:lineTo x="20295" y="12941"/>
                <wp:lineTo x="7424" y="12894"/>
                <wp:lineTo x="14248" y="12424"/>
                <wp:lineTo x="14188" y="12141"/>
                <wp:lineTo x="20894" y="12141"/>
                <wp:lineTo x="20774" y="11482"/>
                <wp:lineTo x="7483" y="11388"/>
                <wp:lineTo x="21432" y="10776"/>
                <wp:lineTo x="21552" y="10400"/>
                <wp:lineTo x="20115" y="10306"/>
                <wp:lineTo x="7304" y="9882"/>
                <wp:lineTo x="6885" y="9129"/>
                <wp:lineTo x="13769" y="9129"/>
                <wp:lineTo x="19696" y="8800"/>
                <wp:lineTo x="19636" y="8376"/>
                <wp:lineTo x="20115" y="8094"/>
                <wp:lineTo x="20355" y="7765"/>
                <wp:lineTo x="20175" y="7624"/>
                <wp:lineTo x="18559" y="6871"/>
                <wp:lineTo x="18619" y="6635"/>
                <wp:lineTo x="16703" y="6447"/>
                <wp:lineTo x="10776" y="6118"/>
                <wp:lineTo x="20355" y="5882"/>
                <wp:lineTo x="20355" y="5553"/>
                <wp:lineTo x="11075" y="5365"/>
                <wp:lineTo x="11854" y="5365"/>
                <wp:lineTo x="18798" y="4706"/>
                <wp:lineTo x="18918" y="4282"/>
                <wp:lineTo x="14368" y="4047"/>
                <wp:lineTo x="2694" y="3859"/>
                <wp:lineTo x="8501" y="3718"/>
                <wp:lineTo x="18738" y="3247"/>
                <wp:lineTo x="18798" y="2918"/>
                <wp:lineTo x="2933" y="2353"/>
                <wp:lineTo x="15086" y="2118"/>
                <wp:lineTo x="15086" y="1788"/>
                <wp:lineTo x="3353" y="1600"/>
                <wp:lineTo x="9399" y="1271"/>
                <wp:lineTo x="9519" y="941"/>
                <wp:lineTo x="6825" y="847"/>
                <wp:lineTo x="12692" y="659"/>
                <wp:lineTo x="12572" y="329"/>
                <wp:lineTo x="2694" y="0"/>
                <wp:lineTo x="60" y="0"/>
              </wp:wrapPolygon>
            </wp:wrapThrough>
            <wp:docPr id="760277287" name="그림 3">
              <a:extLst xmlns:a="http://schemas.openxmlformats.org/drawingml/2006/main">
                <a:ext uri="{FF2B5EF4-FFF2-40B4-BE49-F238E27FC236}">
                  <a16:creationId xmlns:a16="http://schemas.microsoft.com/office/drawing/2014/main" id="{3B953585-D048-E7FF-48D8-83E20A20BD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3B953585-D048-E7FF-48D8-83E20A20BD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3240" cy="874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082F"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25A9B41" wp14:editId="0E771903">
                <wp:simplePos x="0" y="0"/>
                <wp:positionH relativeFrom="page">
                  <wp:posOffset>5067935</wp:posOffset>
                </wp:positionH>
                <wp:positionV relativeFrom="page">
                  <wp:posOffset>347345</wp:posOffset>
                </wp:positionV>
                <wp:extent cx="2179116" cy="292608"/>
                <wp:effectExtent l="0" t="0" r="12065" b="1270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9116" cy="292608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7AD6A" w14:textId="77777777" w:rsidR="009F05EF" w:rsidRPr="00060CF5" w:rsidRDefault="009F05EF" w:rsidP="009F05EF">
                            <w:pPr>
                              <w:pStyle w:val="a8"/>
                              <w:jc w:val="center"/>
                              <w:rPr>
                                <w:rFonts w:ascii="HY견고딕" w:eastAsia="HY견고딕"/>
                                <w:sz w:val="18"/>
                              </w:rPr>
                            </w:pPr>
                            <w:r w:rsidRPr="00060CF5">
                              <w:rPr>
                                <w:rFonts w:ascii="HY견고딕" w:eastAsia="HY견고딕" w:hAnsi="휴먼모음T" w:hint="eastAsia"/>
                                <w:b/>
                                <w:bCs/>
                                <w:szCs w:val="22"/>
                              </w:rPr>
                              <w:t>참가규정(Rules &amp; Regulatio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5A9B41" id="직사각형 7" o:spid="_x0000_s1028" style="position:absolute;left:0;text-align:left;margin-left:399.05pt;margin-top:27.35pt;width:171.6pt;height:23.05pt;z-index: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" fillcolor="#d6d6d6" strokeweight=".33pt">
                <v:textbox>
                  <w:txbxContent>
                    <w:p w14:paraId="5D57AD6A" w14:textId="77777777" w:rsidR="009F05EF" w:rsidRPr="00060CF5" w:rsidRDefault="009F05EF" w:rsidP="009F05EF">
                      <w:pPr>
                        <w:pStyle w:val="a8"/>
                        <w:jc w:val="center"/>
                        <w:rPr>
                          <w:rFonts w:ascii="HY견고딕" w:eastAsia="HY견고딕"/>
                          <w:sz w:val="18"/>
                        </w:rPr>
                      </w:pPr>
                      <w:r w:rsidRPr="00060CF5">
                        <w:rPr>
                          <w:rFonts w:ascii="HY견고딕" w:eastAsia="HY견고딕" w:hAnsi="휴먼모음T" w:hint="eastAsia"/>
                          <w:b/>
                          <w:bCs/>
                          <w:szCs w:val="22"/>
                        </w:rPr>
                        <w:t>참가규정(Rules &amp; Regulation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BB4B55">
        <w:rPr>
          <w:rFonts w:ascii="바탕" w:eastAsia="바탕" w:hAnsi="바탕" w:cs="굴림"/>
          <w:noProof/>
          <w:color w:val="000000"/>
          <w:kern w:val="0"/>
          <w:szCs w:val="2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C4C46FD" wp14:editId="26B30F53">
                <wp:simplePos x="0" y="0"/>
                <wp:positionH relativeFrom="page">
                  <wp:posOffset>307238</wp:posOffset>
                </wp:positionH>
                <wp:positionV relativeFrom="page">
                  <wp:posOffset>10124237</wp:posOffset>
                </wp:positionV>
                <wp:extent cx="6956756" cy="260350"/>
                <wp:effectExtent l="0" t="0" r="15875" b="25400"/>
                <wp:wrapNone/>
                <wp:docPr id="4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56756" cy="26035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E43F7" w14:textId="133CC40F" w:rsidR="009F05EF" w:rsidRPr="00932A79" w:rsidRDefault="00767939" w:rsidP="00932A79">
                            <w:pPr>
                              <w:pStyle w:val="a8"/>
                              <w:jc w:val="center"/>
                              <w:rPr>
                                <w:rFonts w:ascii="HY견고딕" w:eastAsia="HY견고딕" w:hAnsi="Times New Roman" w:cs="Times New Roman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AIoT</w:t>
                            </w:r>
                            <w:proofErr w:type="spellEnd"/>
                            <w:r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53664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국제</w:t>
                            </w:r>
                            <w:r w:rsidR="009F05EF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전시회 사무국</w:t>
                            </w:r>
                            <w:r w:rsidR="00527C9B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[T. 02-555-7153</w:t>
                            </w:r>
                            <w:r w:rsidR="00BB5B32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D6067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27C9B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E.</w:t>
                            </w:r>
                            <w:r w:rsidR="00905520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aiot@kiot.or.kr</w:t>
                            </w:r>
                            <w:r w:rsidR="00527C9B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4C46FD" id="직사각형 6" o:spid="_x0000_s1029" style="position:absolute;left:0;text-align:left;margin-left:24.2pt;margin-top:797.2pt;width:547.8pt;height:20.5pt;z-index: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" fillcolor="#d6d6d6" strokeweight=".33pt">
                <v:textbox>
                  <w:txbxContent>
                    <w:p w14:paraId="246E43F7" w14:textId="133CC40F" w:rsidR="009F05EF" w:rsidRPr="00932A79" w:rsidRDefault="00767939" w:rsidP="00932A79">
                      <w:pPr>
                        <w:pStyle w:val="a8"/>
                        <w:jc w:val="center"/>
                        <w:rPr>
                          <w:rFonts w:ascii="HY견고딕" w:eastAsia="HY견고딕" w:hAnsi="Times New Roman" w:cs="Times New Roman"/>
                          <w:sz w:val="18"/>
                          <w:szCs w:val="18"/>
                        </w:rPr>
                      </w:pPr>
                      <w:proofErr w:type="spellStart"/>
                      <w:r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AIoT</w:t>
                      </w:r>
                      <w:proofErr w:type="spellEnd"/>
                      <w:r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</w:t>
                      </w:r>
                      <w:r w:rsidR="00953664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국제</w:t>
                      </w:r>
                      <w:r w:rsidR="009F05EF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전시회 사무국</w:t>
                      </w:r>
                      <w:r w:rsidR="00527C9B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[T. 02-555-7153</w:t>
                      </w:r>
                      <w:r w:rsidR="00BB5B32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</w:t>
                      </w:r>
                      <w:r w:rsidR="00BD6067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</w:t>
                      </w:r>
                      <w:r w:rsidR="00527C9B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E.</w:t>
                      </w:r>
                      <w:r w:rsidR="00905520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aiot@kiot.or.kr</w:t>
                      </w:r>
                      <w:r w:rsidR="00527C9B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]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23567E" w:rsidRPr="002F58E2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ADC87" w14:textId="77777777" w:rsidR="007268D2" w:rsidRDefault="007268D2" w:rsidP="002418AD">
      <w:pPr>
        <w:spacing w:after="0" w:line="240" w:lineRule="auto"/>
      </w:pPr>
      <w:r>
        <w:separator/>
      </w:r>
    </w:p>
  </w:endnote>
  <w:endnote w:type="continuationSeparator" w:id="0">
    <w:p w14:paraId="20B4993F" w14:textId="77777777" w:rsidR="007268D2" w:rsidRDefault="007268D2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휴먼모음T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50A248" w14:textId="77777777" w:rsidR="007268D2" w:rsidRDefault="007268D2" w:rsidP="002418AD">
      <w:pPr>
        <w:spacing w:after="0" w:line="240" w:lineRule="auto"/>
      </w:pPr>
      <w:r>
        <w:separator/>
      </w:r>
    </w:p>
  </w:footnote>
  <w:footnote w:type="continuationSeparator" w:id="0">
    <w:p w14:paraId="13A02275" w14:textId="77777777" w:rsidR="007268D2" w:rsidRDefault="007268D2" w:rsidP="00241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61CB3"/>
    <w:multiLevelType w:val="hybridMultilevel"/>
    <w:tmpl w:val="33B4EB40"/>
    <w:lvl w:ilvl="0" w:tplc="16D6952C">
      <w:start w:val="1"/>
      <w:numFmt w:val="upp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791283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wUAyU0tNywAAAA="/>
  </w:docVars>
  <w:rsids>
    <w:rsidRoot w:val="00C14198"/>
    <w:rsid w:val="00005146"/>
    <w:rsid w:val="00016E59"/>
    <w:rsid w:val="00022B00"/>
    <w:rsid w:val="000231E1"/>
    <w:rsid w:val="00027B99"/>
    <w:rsid w:val="00037BA3"/>
    <w:rsid w:val="00052299"/>
    <w:rsid w:val="000562E6"/>
    <w:rsid w:val="00057113"/>
    <w:rsid w:val="00057536"/>
    <w:rsid w:val="00060873"/>
    <w:rsid w:val="00060CF5"/>
    <w:rsid w:val="00081EA8"/>
    <w:rsid w:val="000936E3"/>
    <w:rsid w:val="000A5B1D"/>
    <w:rsid w:val="000B1D83"/>
    <w:rsid w:val="000C0779"/>
    <w:rsid w:val="000C0D66"/>
    <w:rsid w:val="000C62FA"/>
    <w:rsid w:val="000C6726"/>
    <w:rsid w:val="000C734A"/>
    <w:rsid w:val="001023ED"/>
    <w:rsid w:val="00102E52"/>
    <w:rsid w:val="00104720"/>
    <w:rsid w:val="00107A05"/>
    <w:rsid w:val="0011471D"/>
    <w:rsid w:val="001569E9"/>
    <w:rsid w:val="001602F1"/>
    <w:rsid w:val="00166AC7"/>
    <w:rsid w:val="00176CCF"/>
    <w:rsid w:val="00184371"/>
    <w:rsid w:val="001878A4"/>
    <w:rsid w:val="00187CBD"/>
    <w:rsid w:val="0019408B"/>
    <w:rsid w:val="001A1011"/>
    <w:rsid w:val="001B72D6"/>
    <w:rsid w:val="001C012C"/>
    <w:rsid w:val="001D408D"/>
    <w:rsid w:val="00200CE8"/>
    <w:rsid w:val="00205DB8"/>
    <w:rsid w:val="00220417"/>
    <w:rsid w:val="00234939"/>
    <w:rsid w:val="0023567E"/>
    <w:rsid w:val="00235ABA"/>
    <w:rsid w:val="002372C0"/>
    <w:rsid w:val="002418AD"/>
    <w:rsid w:val="00250FD5"/>
    <w:rsid w:val="0026223D"/>
    <w:rsid w:val="00263AE7"/>
    <w:rsid w:val="00264D53"/>
    <w:rsid w:val="0028483F"/>
    <w:rsid w:val="00290DF4"/>
    <w:rsid w:val="0029346B"/>
    <w:rsid w:val="00293672"/>
    <w:rsid w:val="002B2637"/>
    <w:rsid w:val="002C51AC"/>
    <w:rsid w:val="002C5D8B"/>
    <w:rsid w:val="002E5C2C"/>
    <w:rsid w:val="002F58E2"/>
    <w:rsid w:val="00304303"/>
    <w:rsid w:val="00312C56"/>
    <w:rsid w:val="00315438"/>
    <w:rsid w:val="00321CC8"/>
    <w:rsid w:val="00324AE3"/>
    <w:rsid w:val="003311DB"/>
    <w:rsid w:val="0034532A"/>
    <w:rsid w:val="003535F2"/>
    <w:rsid w:val="00362274"/>
    <w:rsid w:val="00373CCE"/>
    <w:rsid w:val="003E111C"/>
    <w:rsid w:val="003E4C65"/>
    <w:rsid w:val="003E61BE"/>
    <w:rsid w:val="00400A8C"/>
    <w:rsid w:val="004137BD"/>
    <w:rsid w:val="004203B3"/>
    <w:rsid w:val="00431150"/>
    <w:rsid w:val="00432A99"/>
    <w:rsid w:val="0046025F"/>
    <w:rsid w:val="004A129A"/>
    <w:rsid w:val="004A1C9E"/>
    <w:rsid w:val="004A3351"/>
    <w:rsid w:val="004B3FFE"/>
    <w:rsid w:val="004B5344"/>
    <w:rsid w:val="004C1591"/>
    <w:rsid w:val="004D196F"/>
    <w:rsid w:val="004D73DD"/>
    <w:rsid w:val="004E089F"/>
    <w:rsid w:val="004E1806"/>
    <w:rsid w:val="004E342C"/>
    <w:rsid w:val="004E3B86"/>
    <w:rsid w:val="004F0110"/>
    <w:rsid w:val="004F344C"/>
    <w:rsid w:val="004F351B"/>
    <w:rsid w:val="00527C9B"/>
    <w:rsid w:val="0054048D"/>
    <w:rsid w:val="00557E18"/>
    <w:rsid w:val="005702CC"/>
    <w:rsid w:val="00581D15"/>
    <w:rsid w:val="00584F17"/>
    <w:rsid w:val="0059066C"/>
    <w:rsid w:val="005939A7"/>
    <w:rsid w:val="00595DD7"/>
    <w:rsid w:val="005973CA"/>
    <w:rsid w:val="005B1F29"/>
    <w:rsid w:val="005B4C6A"/>
    <w:rsid w:val="005B64CF"/>
    <w:rsid w:val="005C01F6"/>
    <w:rsid w:val="005C1953"/>
    <w:rsid w:val="005C387D"/>
    <w:rsid w:val="005D233A"/>
    <w:rsid w:val="005E1BAE"/>
    <w:rsid w:val="005F5C7E"/>
    <w:rsid w:val="005F782E"/>
    <w:rsid w:val="0060517A"/>
    <w:rsid w:val="00613F69"/>
    <w:rsid w:val="00615963"/>
    <w:rsid w:val="00624AB0"/>
    <w:rsid w:val="006364C8"/>
    <w:rsid w:val="00660618"/>
    <w:rsid w:val="006764EC"/>
    <w:rsid w:val="006837E9"/>
    <w:rsid w:val="00684F66"/>
    <w:rsid w:val="006855FC"/>
    <w:rsid w:val="00685DAE"/>
    <w:rsid w:val="006A1A5D"/>
    <w:rsid w:val="006B24A1"/>
    <w:rsid w:val="006C287F"/>
    <w:rsid w:val="006D1604"/>
    <w:rsid w:val="006D44E4"/>
    <w:rsid w:val="006E396D"/>
    <w:rsid w:val="006F10F1"/>
    <w:rsid w:val="007268D2"/>
    <w:rsid w:val="00754336"/>
    <w:rsid w:val="00761C6C"/>
    <w:rsid w:val="00767939"/>
    <w:rsid w:val="00767C92"/>
    <w:rsid w:val="007860A9"/>
    <w:rsid w:val="007B1D40"/>
    <w:rsid w:val="007C3E60"/>
    <w:rsid w:val="007D30CE"/>
    <w:rsid w:val="007D6868"/>
    <w:rsid w:val="007E2EB1"/>
    <w:rsid w:val="007F06E8"/>
    <w:rsid w:val="007F6C13"/>
    <w:rsid w:val="00807E66"/>
    <w:rsid w:val="00815DBC"/>
    <w:rsid w:val="00817738"/>
    <w:rsid w:val="00850F44"/>
    <w:rsid w:val="008609AA"/>
    <w:rsid w:val="00864B86"/>
    <w:rsid w:val="00873D04"/>
    <w:rsid w:val="0087585B"/>
    <w:rsid w:val="00876C96"/>
    <w:rsid w:val="008A4634"/>
    <w:rsid w:val="008A6961"/>
    <w:rsid w:val="008B2CF8"/>
    <w:rsid w:val="008C17D6"/>
    <w:rsid w:val="008C7682"/>
    <w:rsid w:val="008D10CA"/>
    <w:rsid w:val="008D5762"/>
    <w:rsid w:val="008D5B66"/>
    <w:rsid w:val="008E2A13"/>
    <w:rsid w:val="008F64C9"/>
    <w:rsid w:val="00903A4C"/>
    <w:rsid w:val="00905520"/>
    <w:rsid w:val="0090607F"/>
    <w:rsid w:val="00932A79"/>
    <w:rsid w:val="00935F4E"/>
    <w:rsid w:val="009479B0"/>
    <w:rsid w:val="00953664"/>
    <w:rsid w:val="0095386C"/>
    <w:rsid w:val="009620B7"/>
    <w:rsid w:val="00996216"/>
    <w:rsid w:val="009A781D"/>
    <w:rsid w:val="009B04A6"/>
    <w:rsid w:val="009B1ACB"/>
    <w:rsid w:val="009C60C4"/>
    <w:rsid w:val="009D013F"/>
    <w:rsid w:val="009D2963"/>
    <w:rsid w:val="009D29B7"/>
    <w:rsid w:val="009D3D22"/>
    <w:rsid w:val="009E082F"/>
    <w:rsid w:val="009E44B2"/>
    <w:rsid w:val="009F05EF"/>
    <w:rsid w:val="00A13168"/>
    <w:rsid w:val="00A31802"/>
    <w:rsid w:val="00A42053"/>
    <w:rsid w:val="00A42738"/>
    <w:rsid w:val="00A463A9"/>
    <w:rsid w:val="00A47B44"/>
    <w:rsid w:val="00A51600"/>
    <w:rsid w:val="00A532D0"/>
    <w:rsid w:val="00A609C5"/>
    <w:rsid w:val="00A60C15"/>
    <w:rsid w:val="00A636A0"/>
    <w:rsid w:val="00A6380C"/>
    <w:rsid w:val="00A6523B"/>
    <w:rsid w:val="00A660F2"/>
    <w:rsid w:val="00A762BF"/>
    <w:rsid w:val="00A76C2E"/>
    <w:rsid w:val="00A8018E"/>
    <w:rsid w:val="00AA1F4A"/>
    <w:rsid w:val="00AB6853"/>
    <w:rsid w:val="00AC7B44"/>
    <w:rsid w:val="00AD01B6"/>
    <w:rsid w:val="00AE26C0"/>
    <w:rsid w:val="00AE70E2"/>
    <w:rsid w:val="00AF40EB"/>
    <w:rsid w:val="00B16D1B"/>
    <w:rsid w:val="00B31F08"/>
    <w:rsid w:val="00BA0795"/>
    <w:rsid w:val="00BB4B55"/>
    <w:rsid w:val="00BB5B32"/>
    <w:rsid w:val="00BD4732"/>
    <w:rsid w:val="00BD6067"/>
    <w:rsid w:val="00BD7BE1"/>
    <w:rsid w:val="00BE28A8"/>
    <w:rsid w:val="00BE367F"/>
    <w:rsid w:val="00BE4765"/>
    <w:rsid w:val="00BF365F"/>
    <w:rsid w:val="00C14095"/>
    <w:rsid w:val="00C14198"/>
    <w:rsid w:val="00C144EE"/>
    <w:rsid w:val="00C300AF"/>
    <w:rsid w:val="00C3512B"/>
    <w:rsid w:val="00C35C4B"/>
    <w:rsid w:val="00C43C1F"/>
    <w:rsid w:val="00C772BA"/>
    <w:rsid w:val="00C80EBC"/>
    <w:rsid w:val="00C8409F"/>
    <w:rsid w:val="00C96BF0"/>
    <w:rsid w:val="00CA5003"/>
    <w:rsid w:val="00CB36A7"/>
    <w:rsid w:val="00CD623F"/>
    <w:rsid w:val="00CE0130"/>
    <w:rsid w:val="00CF1420"/>
    <w:rsid w:val="00D0486F"/>
    <w:rsid w:val="00D14B0D"/>
    <w:rsid w:val="00D15297"/>
    <w:rsid w:val="00D1689D"/>
    <w:rsid w:val="00D16C6B"/>
    <w:rsid w:val="00D27092"/>
    <w:rsid w:val="00D32777"/>
    <w:rsid w:val="00D372C9"/>
    <w:rsid w:val="00D53D06"/>
    <w:rsid w:val="00D624CF"/>
    <w:rsid w:val="00D70072"/>
    <w:rsid w:val="00D848F1"/>
    <w:rsid w:val="00D85788"/>
    <w:rsid w:val="00D87483"/>
    <w:rsid w:val="00DA0B06"/>
    <w:rsid w:val="00DA4E83"/>
    <w:rsid w:val="00DA5770"/>
    <w:rsid w:val="00DB121F"/>
    <w:rsid w:val="00DB4807"/>
    <w:rsid w:val="00DC7761"/>
    <w:rsid w:val="00DD1B74"/>
    <w:rsid w:val="00DD3633"/>
    <w:rsid w:val="00DD4189"/>
    <w:rsid w:val="00DD4E42"/>
    <w:rsid w:val="00DD5C1F"/>
    <w:rsid w:val="00DE0943"/>
    <w:rsid w:val="00E151AF"/>
    <w:rsid w:val="00E36C56"/>
    <w:rsid w:val="00E52EA7"/>
    <w:rsid w:val="00E542CD"/>
    <w:rsid w:val="00E611D3"/>
    <w:rsid w:val="00E62BE8"/>
    <w:rsid w:val="00E65440"/>
    <w:rsid w:val="00E77ADB"/>
    <w:rsid w:val="00E81A6C"/>
    <w:rsid w:val="00E9158A"/>
    <w:rsid w:val="00E96731"/>
    <w:rsid w:val="00EC2C04"/>
    <w:rsid w:val="00ED2D08"/>
    <w:rsid w:val="00ED6D09"/>
    <w:rsid w:val="00EF57B4"/>
    <w:rsid w:val="00EF76C5"/>
    <w:rsid w:val="00F116F8"/>
    <w:rsid w:val="00F135CE"/>
    <w:rsid w:val="00F21DA4"/>
    <w:rsid w:val="00F31906"/>
    <w:rsid w:val="00F328FE"/>
    <w:rsid w:val="00F37B9F"/>
    <w:rsid w:val="00F54ADD"/>
    <w:rsid w:val="00F5793A"/>
    <w:rsid w:val="00F61FF7"/>
    <w:rsid w:val="00F63653"/>
    <w:rsid w:val="00F70AA7"/>
    <w:rsid w:val="00F71E79"/>
    <w:rsid w:val="00F722BC"/>
    <w:rsid w:val="00F9303B"/>
    <w:rsid w:val="00FA0B06"/>
    <w:rsid w:val="00FA453B"/>
    <w:rsid w:val="00FC03F3"/>
    <w:rsid w:val="00FC0AB3"/>
    <w:rsid w:val="00FC4275"/>
    <w:rsid w:val="00FD6ADC"/>
    <w:rsid w:val="00FE021C"/>
    <w:rsid w:val="00F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B54ABF"/>
  <w15:docId w15:val="{26C3936B-CF24-4B4B-B70B-742EAC7A9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9">
    <w:name w:val="List Paragraph"/>
    <w:basedOn w:val="a"/>
    <w:uiPriority w:val="34"/>
    <w:qFormat/>
    <w:rsid w:val="00BE28A8"/>
    <w:pPr>
      <w:ind w:leftChars="400" w:left="800"/>
    </w:pPr>
  </w:style>
  <w:style w:type="character" w:styleId="aa">
    <w:name w:val="Hyperlink"/>
    <w:basedOn w:val="a0"/>
    <w:uiPriority w:val="99"/>
    <w:unhideWhenUsed/>
    <w:rsid w:val="005F5C7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115C47-A655-45B7-9753-5F28F356A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3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구자윤</dc:creator>
  <cp:lastModifiedBy>Eileen Kim</cp:lastModifiedBy>
  <cp:revision>123</cp:revision>
  <cp:lastPrinted>2014-08-08T01:39:00Z</cp:lastPrinted>
  <dcterms:created xsi:type="dcterms:W3CDTF">2023-10-19T00:43:00Z</dcterms:created>
  <dcterms:modified xsi:type="dcterms:W3CDTF">2025-12-15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70c950-c735-414e-8377-beed7201f200</vt:lpwstr>
  </property>
</Properties>
</file>